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68368" w14:textId="5731E0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>COURSE PLAN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partment : </w:t>
            </w:r>
          </w:p>
        </w:tc>
        <w:tc>
          <w:tcPr>
            <w:tcW w:w="7375" w:type="dxa"/>
            <w:gridSpan w:val="3"/>
          </w:tcPr>
          <w:p w14:paraId="3688B255" w14:textId="1C89E2E7" w:rsidR="00AD0837" w:rsidRPr="00AB6A23" w:rsidRDefault="00EF0BEB" w:rsidP="00E325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Information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and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Communication Technology</w:t>
            </w:r>
          </w:p>
        </w:tc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code : </w:t>
            </w:r>
          </w:p>
        </w:tc>
        <w:tc>
          <w:tcPr>
            <w:tcW w:w="4681" w:type="dxa"/>
            <w:gridSpan w:val="2"/>
          </w:tcPr>
          <w:p w14:paraId="4756E7D0" w14:textId="1D95621F" w:rsidR="00530CC7" w:rsidRPr="00AB6A23" w:rsidRDefault="0005246B" w:rsidP="0005246B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perating Systems </w:t>
            </w:r>
          </w:p>
        </w:tc>
        <w:tc>
          <w:tcPr>
            <w:tcW w:w="2694" w:type="dxa"/>
          </w:tcPr>
          <w:p w14:paraId="7EA0CFBD" w14:textId="17E0FE51" w:rsidR="00530CC7" w:rsidRPr="00AB6A23" w:rsidRDefault="0005246B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CT 2258</w:t>
            </w:r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branch : </w:t>
            </w:r>
          </w:p>
        </w:tc>
        <w:tc>
          <w:tcPr>
            <w:tcW w:w="3191" w:type="dxa"/>
          </w:tcPr>
          <w:p w14:paraId="5BE3E571" w14:textId="40827B05" w:rsidR="001E2F0F" w:rsidRPr="00AB6A23" w:rsidRDefault="00EF0BEB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V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</w:t>
            </w:r>
            <w:proofErr w:type="spellEnd"/>
          </w:p>
        </w:tc>
        <w:tc>
          <w:tcPr>
            <w:tcW w:w="4184" w:type="dxa"/>
            <w:gridSpan w:val="2"/>
          </w:tcPr>
          <w:p w14:paraId="05A943BB" w14:textId="0C22F78E" w:rsidR="001E2F0F" w:rsidRPr="00AB6A23" w:rsidRDefault="00EF0BEB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T</w:t>
            </w:r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faculty : </w:t>
            </w:r>
          </w:p>
        </w:tc>
        <w:tc>
          <w:tcPr>
            <w:tcW w:w="7375" w:type="dxa"/>
            <w:gridSpan w:val="3"/>
          </w:tcPr>
          <w:p w14:paraId="0A981F6C" w14:textId="620A5886" w:rsidR="00AD0837" w:rsidRPr="00AB6A23" w:rsidRDefault="00EF0BEB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Manjul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henoy K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va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, Mrs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urad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ao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55B85DB3" w:rsidR="00AD0837" w:rsidRPr="00AB6A23" w:rsidRDefault="003902C4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256683DF" w:rsidR="00AD0837" w:rsidRPr="00AB6A23" w:rsidRDefault="003902C4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6F043095" w14:textId="1D899859" w:rsidR="00AD0837" w:rsidRPr="00AB6A23" w:rsidRDefault="003902C4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22221545" w:rsidR="00AD0837" w:rsidRPr="00AB6A23" w:rsidRDefault="003902C4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992"/>
        <w:gridCol w:w="709"/>
        <w:gridCol w:w="1701"/>
      </w:tblGrid>
      <w:tr w:rsidR="00F46810" w:rsidRPr="00AB6A23" w14:paraId="477369F9" w14:textId="6A25CAA9" w:rsidTr="00B96B79">
        <w:trPr>
          <w:trHeight w:val="1052"/>
        </w:trPr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437ED842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92" w:type="dxa"/>
          </w:tcPr>
          <w:p w14:paraId="3C88C56B" w14:textId="3A39BE3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</w:t>
            </w:r>
            <w:r w:rsidR="007F4D2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</w:t>
            </w:r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EAE786" w14:textId="380DB16F" w:rsidR="00B150FA" w:rsidRDefault="00B150FA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6DCACC1" w14:textId="4EE8D321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</w:tc>
      </w:tr>
      <w:tr w:rsidR="00EE09AB" w:rsidRPr="00AB6A23" w14:paraId="7B227D56" w14:textId="1ADC4F84" w:rsidTr="007A30AD">
        <w:trPr>
          <w:trHeight w:val="587"/>
        </w:trPr>
        <w:tc>
          <w:tcPr>
            <w:tcW w:w="704" w:type="dxa"/>
          </w:tcPr>
          <w:p w14:paraId="31B55990" w14:textId="32D3E4D0" w:rsidR="00EE09AB" w:rsidRPr="0016366A" w:rsidRDefault="00EE09AB" w:rsidP="00EE09A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1</w:t>
            </w:r>
          </w:p>
        </w:tc>
        <w:tc>
          <w:tcPr>
            <w:tcW w:w="4399" w:type="dxa"/>
            <w:vAlign w:val="center"/>
          </w:tcPr>
          <w:p w14:paraId="1539B691" w14:textId="1F4A99B6" w:rsidR="00EE09AB" w:rsidRPr="008A02F4" w:rsidRDefault="00EE09AB" w:rsidP="00EE09A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  <w:lang w:val="en-IN"/>
              </w:rPr>
            </w:pPr>
            <w:r>
              <w:rPr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color w:val="000000"/>
                <w:sz w:val="22"/>
                <w:szCs w:val="22"/>
              </w:rPr>
              <w:t>Articulate  the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functionalities of general  operating system.</w:t>
            </w:r>
          </w:p>
        </w:tc>
        <w:tc>
          <w:tcPr>
            <w:tcW w:w="850" w:type="dxa"/>
            <w:vAlign w:val="center"/>
          </w:tcPr>
          <w:p w14:paraId="621D9691" w14:textId="77175DD7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851" w:type="dxa"/>
            <w:vAlign w:val="center"/>
          </w:tcPr>
          <w:p w14:paraId="242613DE" w14:textId="0BA79EAE" w:rsidR="00EE09AB" w:rsidRPr="00AB6A23" w:rsidRDefault="00EE09AB" w:rsidP="00852B8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  <w:r w:rsidR="00852B85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992" w:type="dxa"/>
          </w:tcPr>
          <w:p w14:paraId="78D3FC8B" w14:textId="6D481EDD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5EABAD41" w14:textId="2C9F3DDE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701" w:type="dxa"/>
          </w:tcPr>
          <w:p w14:paraId="10E347E8" w14:textId="07D47622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E09AB" w:rsidRPr="00AB6A23" w14:paraId="2918292C" w14:textId="7A4A57A9" w:rsidTr="007A30AD">
        <w:tc>
          <w:tcPr>
            <w:tcW w:w="704" w:type="dxa"/>
          </w:tcPr>
          <w:p w14:paraId="752F4D91" w14:textId="13A0CB2D" w:rsidR="00EE09AB" w:rsidRPr="0016366A" w:rsidRDefault="00EE09AB" w:rsidP="00EE09AB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2</w:t>
            </w:r>
          </w:p>
        </w:tc>
        <w:tc>
          <w:tcPr>
            <w:tcW w:w="4399" w:type="dxa"/>
            <w:vAlign w:val="center"/>
          </w:tcPr>
          <w:p w14:paraId="32BFA14C" w14:textId="35C6D0A1" w:rsidR="00EE09AB" w:rsidRPr="008A02F4" w:rsidRDefault="00EE09AB" w:rsidP="00EE09A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  <w:lang w:val="en-IN"/>
              </w:rPr>
            </w:pPr>
            <w:r>
              <w:rPr>
                <w:color w:val="000000"/>
                <w:sz w:val="22"/>
                <w:szCs w:val="22"/>
              </w:rPr>
              <w:t>Apply the knowledge of Process management to solve synchronization problems.</w:t>
            </w:r>
          </w:p>
        </w:tc>
        <w:tc>
          <w:tcPr>
            <w:tcW w:w="850" w:type="dxa"/>
            <w:vAlign w:val="center"/>
          </w:tcPr>
          <w:p w14:paraId="7C9BB08E" w14:textId="05F2ACEC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851" w:type="dxa"/>
            <w:vAlign w:val="center"/>
          </w:tcPr>
          <w:p w14:paraId="7BD13084" w14:textId="314F62CF" w:rsidR="00EE09AB" w:rsidRPr="00AB6A23" w:rsidRDefault="00852B85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992" w:type="dxa"/>
          </w:tcPr>
          <w:p w14:paraId="44FC7287" w14:textId="02D508C3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7A1F9806" w14:textId="156F0370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701" w:type="dxa"/>
          </w:tcPr>
          <w:p w14:paraId="1111DA12" w14:textId="04BBB5F5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E09AB" w:rsidRPr="00AB6A23" w14:paraId="3EA544C9" w14:textId="74E798C3" w:rsidTr="007A30AD">
        <w:tc>
          <w:tcPr>
            <w:tcW w:w="704" w:type="dxa"/>
          </w:tcPr>
          <w:p w14:paraId="1EF054BA" w14:textId="723D279E" w:rsidR="00EE09AB" w:rsidRPr="0016366A" w:rsidRDefault="00EE09AB" w:rsidP="00EE09A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3</w:t>
            </w:r>
          </w:p>
        </w:tc>
        <w:tc>
          <w:tcPr>
            <w:tcW w:w="4399" w:type="dxa"/>
            <w:vAlign w:val="center"/>
          </w:tcPr>
          <w:p w14:paraId="04EF31F3" w14:textId="24731405" w:rsidR="00EE09AB" w:rsidRPr="008A02F4" w:rsidRDefault="00EE09AB" w:rsidP="00EE09A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  <w:lang w:val="en-IN"/>
              </w:rPr>
            </w:pPr>
            <w:r>
              <w:rPr>
                <w:color w:val="000000"/>
                <w:sz w:val="22"/>
                <w:szCs w:val="22"/>
              </w:rPr>
              <w:t xml:space="preserve"> Illustrate  memory management techniques of an Operating System</w:t>
            </w:r>
          </w:p>
        </w:tc>
        <w:tc>
          <w:tcPr>
            <w:tcW w:w="850" w:type="dxa"/>
            <w:vAlign w:val="center"/>
          </w:tcPr>
          <w:p w14:paraId="675BEA9A" w14:textId="56C968CE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851" w:type="dxa"/>
            <w:vAlign w:val="center"/>
          </w:tcPr>
          <w:p w14:paraId="4C44000B" w14:textId="09B71F54" w:rsidR="00EE09AB" w:rsidRPr="00AB6A23" w:rsidRDefault="00852B85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</w:t>
            </w:r>
          </w:p>
        </w:tc>
        <w:tc>
          <w:tcPr>
            <w:tcW w:w="992" w:type="dxa"/>
          </w:tcPr>
          <w:p w14:paraId="2CD9F8F7" w14:textId="41BDD9B6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0D3B7FDF" w14:textId="79D80E64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701" w:type="dxa"/>
          </w:tcPr>
          <w:p w14:paraId="73DC61D4" w14:textId="5B87EE56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EE09AB" w:rsidRPr="00AB6A23" w14:paraId="65A01A60" w14:textId="68A1FEEB" w:rsidTr="007A30AD">
        <w:tc>
          <w:tcPr>
            <w:tcW w:w="704" w:type="dxa"/>
          </w:tcPr>
          <w:p w14:paraId="654CA464" w14:textId="2F25DD9F" w:rsidR="00EE09AB" w:rsidRPr="0016366A" w:rsidRDefault="00EE09AB" w:rsidP="00EE09A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4</w:t>
            </w:r>
          </w:p>
        </w:tc>
        <w:tc>
          <w:tcPr>
            <w:tcW w:w="4399" w:type="dxa"/>
            <w:vAlign w:val="center"/>
          </w:tcPr>
          <w:p w14:paraId="11B5F3F7" w14:textId="6F0BBFD4" w:rsidR="00EE09AB" w:rsidRPr="008A02F4" w:rsidRDefault="00EE09AB" w:rsidP="00EE09AB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  <w:lang w:val="en-IN"/>
              </w:rPr>
            </w:pPr>
            <w:r>
              <w:rPr>
                <w:color w:val="000000"/>
                <w:sz w:val="22"/>
                <w:szCs w:val="22"/>
              </w:rPr>
              <w:t>Apply the knowledge of Scheduling in disk and process management</w:t>
            </w:r>
          </w:p>
        </w:tc>
        <w:tc>
          <w:tcPr>
            <w:tcW w:w="850" w:type="dxa"/>
            <w:vAlign w:val="center"/>
          </w:tcPr>
          <w:p w14:paraId="0C5D14FD" w14:textId="164D939C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center"/>
          </w:tcPr>
          <w:p w14:paraId="69FAE19C" w14:textId="48A64631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992" w:type="dxa"/>
          </w:tcPr>
          <w:p w14:paraId="26E5D847" w14:textId="2B55EFCA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5097ABA1" w14:textId="70AD09C3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701" w:type="dxa"/>
          </w:tcPr>
          <w:p w14:paraId="29BD75C8" w14:textId="68A336A5" w:rsidR="00EE09AB" w:rsidRPr="00AB6A23" w:rsidRDefault="00EE09AB" w:rsidP="00EE09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8A02F4" w:rsidRPr="00AB6A23" w14:paraId="50BEA238" w14:textId="645C4F86" w:rsidTr="008A02F4">
        <w:tc>
          <w:tcPr>
            <w:tcW w:w="704" w:type="dxa"/>
          </w:tcPr>
          <w:p w14:paraId="4A20BB60" w14:textId="26681E2B" w:rsidR="008A02F4" w:rsidRPr="0016366A" w:rsidRDefault="008A02F4" w:rsidP="008A02F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5</w:t>
            </w:r>
          </w:p>
        </w:tc>
        <w:tc>
          <w:tcPr>
            <w:tcW w:w="4399" w:type="dxa"/>
            <w:vAlign w:val="bottom"/>
          </w:tcPr>
          <w:p w14:paraId="64C13E4B" w14:textId="65087DD0" w:rsidR="008A02F4" w:rsidRPr="008A02F4" w:rsidRDefault="008A02F4" w:rsidP="008A02F4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000000"/>
                <w:sz w:val="22"/>
                <w:szCs w:val="22"/>
                <w:lang w:val="en-IN"/>
              </w:rPr>
            </w:pPr>
          </w:p>
        </w:tc>
        <w:tc>
          <w:tcPr>
            <w:tcW w:w="850" w:type="dxa"/>
          </w:tcPr>
          <w:p w14:paraId="647FBD14" w14:textId="2986C310" w:rsidR="008A02F4" w:rsidRPr="00AB6A23" w:rsidRDefault="008A02F4" w:rsidP="008A02F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851" w:type="dxa"/>
          </w:tcPr>
          <w:p w14:paraId="13858F72" w14:textId="78B09666" w:rsidR="008A02F4" w:rsidRPr="00AB6A23" w:rsidRDefault="008A02F4" w:rsidP="008A02F4">
            <w:pPr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992" w:type="dxa"/>
          </w:tcPr>
          <w:p w14:paraId="05DCC077" w14:textId="53CA5470" w:rsidR="008A02F4" w:rsidRPr="00AB6A23" w:rsidRDefault="008A02F4" w:rsidP="008A02F4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709" w:type="dxa"/>
          </w:tcPr>
          <w:p w14:paraId="00D0439E" w14:textId="091DB58B" w:rsidR="008A02F4" w:rsidRPr="00AB6A23" w:rsidRDefault="008A02F4" w:rsidP="008A02F4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1701" w:type="dxa"/>
          </w:tcPr>
          <w:p w14:paraId="4463A7AA" w14:textId="020B5DE4" w:rsidR="008A02F4" w:rsidRPr="00AB6A23" w:rsidRDefault="008A02F4" w:rsidP="008A02F4">
            <w:pPr>
              <w:jc w:val="center"/>
              <w:rPr>
                <w:rStyle w:val="Style2"/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</w:tr>
      <w:tr w:rsidR="00715CEC" w:rsidRPr="00AB6A23" w14:paraId="2CBF28B1" w14:textId="3E23F262" w:rsidTr="005A210F">
        <w:trPr>
          <w:trHeight w:val="517"/>
        </w:trPr>
        <w:tc>
          <w:tcPr>
            <w:tcW w:w="704" w:type="dxa"/>
          </w:tcPr>
          <w:p w14:paraId="3C62236C" w14:textId="77777777" w:rsidR="00715CEC" w:rsidRPr="00AB6A23" w:rsidRDefault="00715CEC" w:rsidP="00715CEC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715CEC" w:rsidRPr="00AB6A23" w:rsidRDefault="00715CEC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68FB9C82" w:rsidR="00715CEC" w:rsidRPr="00AB6A23" w:rsidRDefault="00154FAD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851" w:type="dxa"/>
          </w:tcPr>
          <w:p w14:paraId="2085B435" w14:textId="5D684044" w:rsidR="00715CEC" w:rsidRPr="00AB6A23" w:rsidRDefault="00453CE1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992" w:type="dxa"/>
          </w:tcPr>
          <w:p w14:paraId="445F1671" w14:textId="77777777" w:rsidR="00715CEC" w:rsidRPr="00AB6A23" w:rsidRDefault="00715CEC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709" w:type="dxa"/>
          </w:tcPr>
          <w:p w14:paraId="0EECC7F1" w14:textId="77777777" w:rsidR="00715CEC" w:rsidRPr="00AB6A23" w:rsidRDefault="00715CEC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04167A57" w14:textId="77777777" w:rsidR="00715CEC" w:rsidRPr="00AB6A23" w:rsidRDefault="00715CEC" w:rsidP="00715CEC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105821E" w14:textId="33DA8EFD" w:rsidR="00276AE7" w:rsidRDefault="00276AE7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58B174" w14:textId="59186522" w:rsidR="00E27A99" w:rsidRPr="00CE69AD" w:rsidRDefault="00845E5C" w:rsidP="00E27A99">
      <w:pPr>
        <w:jc w:val="center"/>
        <w:rPr>
          <w:rFonts w:ascii="Times New Roman" w:hAnsi="Times New Roman" w:cs="Times New Roman"/>
          <w:sz w:val="24"/>
          <w:szCs w:val="24"/>
        </w:rPr>
      </w:pPr>
      <w:r w:rsidRPr="009D3FB9">
        <w:rPr>
          <w:rFonts w:ascii="Times New Roman" w:hAnsi="Times New Roman" w:cs="Times New Roman"/>
          <w:bCs/>
          <w:color w:val="FF0000"/>
          <w:sz w:val="32"/>
          <w:szCs w:val="32"/>
        </w:rPr>
        <w:t xml:space="preserve">*** </w:t>
      </w:r>
      <w:r w:rsidR="00E27A99" w:rsidRPr="00CE69AD">
        <w:rPr>
          <w:rFonts w:ascii="Times New Roman" w:hAnsi="Times New Roman" w:cs="Times New Roman"/>
          <w:b/>
          <w:bCs/>
          <w:sz w:val="24"/>
          <w:szCs w:val="24"/>
        </w:rPr>
        <w:t>COURSE LEARNING OUTCOMES (CLOS)</w:t>
      </w:r>
    </w:p>
    <w:tbl>
      <w:tblPr>
        <w:tblStyle w:val="TableGrid"/>
        <w:tblW w:w="10206" w:type="dxa"/>
        <w:tblInd w:w="279" w:type="dxa"/>
        <w:tblLook w:val="04A0" w:firstRow="1" w:lastRow="0" w:firstColumn="1" w:lastColumn="0" w:noHBand="0" w:noVBand="1"/>
      </w:tblPr>
      <w:tblGrid>
        <w:gridCol w:w="750"/>
        <w:gridCol w:w="2665"/>
        <w:gridCol w:w="1150"/>
        <w:gridCol w:w="1153"/>
        <w:gridCol w:w="1561"/>
        <w:gridCol w:w="1264"/>
        <w:gridCol w:w="1663"/>
      </w:tblGrid>
      <w:tr w:rsidR="005A210F" w:rsidRPr="00CE69AD" w14:paraId="4BD458B2" w14:textId="77777777" w:rsidTr="005A210F">
        <w:tc>
          <w:tcPr>
            <w:tcW w:w="3415" w:type="dxa"/>
            <w:gridSpan w:val="2"/>
          </w:tcPr>
          <w:p w14:paraId="029C89CF" w14:textId="77777777" w:rsidR="00E27A99" w:rsidRPr="00CE69AD" w:rsidRDefault="00E27A99" w:rsidP="009D7932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1150" w:type="dxa"/>
          </w:tcPr>
          <w:tbl>
            <w:tblPr>
              <w:tblW w:w="865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4"/>
            </w:tblGrid>
            <w:tr w:rsidR="00E27A99" w:rsidRPr="00CE69AD" w14:paraId="4B28F5BF" w14:textId="77777777" w:rsidTr="009D7932">
              <w:trPr>
                <w:trHeight w:val="635"/>
              </w:trPr>
              <w:tc>
                <w:tcPr>
                  <w:tcW w:w="0" w:type="auto"/>
                </w:tcPr>
                <w:p w14:paraId="4A5F756F" w14:textId="77777777" w:rsidR="00E27A99" w:rsidRPr="00CE69AD" w:rsidRDefault="00E27A99" w:rsidP="009D7932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. of Contact Hours</w:t>
                  </w:r>
                </w:p>
              </w:tc>
            </w:tr>
          </w:tbl>
          <w:p w14:paraId="7D6889BC" w14:textId="77777777" w:rsidR="00E27A99" w:rsidRPr="00CE69AD" w:rsidRDefault="00E27A99" w:rsidP="009D793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3" w:type="dxa"/>
          </w:tcPr>
          <w:p w14:paraId="2E78D9F9" w14:textId="77777777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83"/>
            </w:tblGrid>
            <w:tr w:rsidR="00E27A99" w:rsidRPr="00CE69AD" w14:paraId="093AA894" w14:textId="77777777" w:rsidTr="009D7932">
              <w:trPr>
                <w:trHeight w:val="186"/>
              </w:trPr>
              <w:tc>
                <w:tcPr>
                  <w:tcW w:w="0" w:type="auto"/>
                </w:tcPr>
                <w:p w14:paraId="6D4EF5DA" w14:textId="77777777" w:rsidR="00E27A99" w:rsidRPr="00CE69AD" w:rsidRDefault="00E27A99" w:rsidP="009D7932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Marks</w:t>
                  </w:r>
                </w:p>
              </w:tc>
            </w:tr>
          </w:tbl>
          <w:p w14:paraId="2A61FD53" w14:textId="77777777" w:rsidR="00E27A99" w:rsidRPr="00CE69AD" w:rsidRDefault="00E27A99" w:rsidP="009D7932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561" w:type="dxa"/>
          </w:tcPr>
          <w:p w14:paraId="0C401E8A" w14:textId="77777777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(POs)</w:t>
            </w:r>
          </w:p>
          <w:p w14:paraId="12E04F41" w14:textId="77777777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264" w:type="dxa"/>
          </w:tcPr>
          <w:p w14:paraId="424D3027" w14:textId="77777777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earning Outcomes (LOs)</w:t>
            </w:r>
          </w:p>
          <w:p w14:paraId="263D2335" w14:textId="77777777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63" w:type="dxa"/>
          </w:tcPr>
          <w:p w14:paraId="7570F6C4" w14:textId="5C85A17C" w:rsidR="005A210F" w:rsidRDefault="00E27A99" w:rsidP="005A210F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  <w:p w14:paraId="127C7655" w14:textId="0D910C8F" w:rsidR="00E27A99" w:rsidRPr="00CE69AD" w:rsidRDefault="00E27A99" w:rsidP="009D793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734681" w:rsidRPr="00CE69AD" w14:paraId="2563B3C2" w14:textId="77777777" w:rsidTr="007A30AD">
        <w:tc>
          <w:tcPr>
            <w:tcW w:w="750" w:type="dxa"/>
          </w:tcPr>
          <w:p w14:paraId="2C5B78E3" w14:textId="77777777" w:rsidR="00734681" w:rsidRPr="0016366A" w:rsidRDefault="00734681" w:rsidP="0073468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1</w:t>
            </w:r>
          </w:p>
        </w:tc>
        <w:tc>
          <w:tcPr>
            <w:tcW w:w="2665" w:type="dxa"/>
            <w:vAlign w:val="center"/>
          </w:tcPr>
          <w:p w14:paraId="4C39563C" w14:textId="73D6DE4F" w:rsidR="00734681" w:rsidRPr="00CE69AD" w:rsidRDefault="00734681" w:rsidP="00734681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color w:val="000000"/>
              </w:rPr>
              <w:t xml:space="preserve"> </w:t>
            </w:r>
            <w:proofErr w:type="gramStart"/>
            <w:r>
              <w:rPr>
                <w:color w:val="000000"/>
              </w:rPr>
              <w:t>Articulate  the</w:t>
            </w:r>
            <w:proofErr w:type="gramEnd"/>
            <w:r>
              <w:rPr>
                <w:color w:val="000000"/>
              </w:rPr>
              <w:t xml:space="preserve"> functionalities of general  operating system.</w:t>
            </w:r>
          </w:p>
        </w:tc>
        <w:tc>
          <w:tcPr>
            <w:tcW w:w="1150" w:type="dxa"/>
            <w:vAlign w:val="center"/>
          </w:tcPr>
          <w:p w14:paraId="4EAE175C" w14:textId="351F1402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  <w:tc>
          <w:tcPr>
            <w:tcW w:w="1153" w:type="dxa"/>
            <w:vAlign w:val="center"/>
          </w:tcPr>
          <w:p w14:paraId="07C2FCEA" w14:textId="6460F1F8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561" w:type="dxa"/>
          </w:tcPr>
          <w:p w14:paraId="5E6D6457" w14:textId="355886FC" w:rsidR="00734681" w:rsidRPr="00D12A20" w:rsidRDefault="00734681" w:rsidP="00734681">
            <w:pPr>
              <w:ind w:hanging="1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1,2,3</w:t>
            </w:r>
          </w:p>
        </w:tc>
        <w:tc>
          <w:tcPr>
            <w:tcW w:w="1264" w:type="dxa"/>
          </w:tcPr>
          <w:p w14:paraId="25AF3473" w14:textId="2486C3C0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663" w:type="dxa"/>
          </w:tcPr>
          <w:p w14:paraId="4D7BE742" w14:textId="5B46D594" w:rsidR="00734681" w:rsidRPr="00CE69AD" w:rsidRDefault="00734681" w:rsidP="00734681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3</w:t>
            </w:r>
          </w:p>
        </w:tc>
      </w:tr>
      <w:tr w:rsidR="00734681" w:rsidRPr="00CE69AD" w14:paraId="35329942" w14:textId="77777777" w:rsidTr="007A30AD">
        <w:tc>
          <w:tcPr>
            <w:tcW w:w="750" w:type="dxa"/>
          </w:tcPr>
          <w:p w14:paraId="7CF3D8B6" w14:textId="77777777" w:rsidR="00734681" w:rsidRPr="0016366A" w:rsidRDefault="00734681" w:rsidP="0073468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CLO2</w:t>
            </w:r>
          </w:p>
        </w:tc>
        <w:tc>
          <w:tcPr>
            <w:tcW w:w="2665" w:type="dxa"/>
            <w:vAlign w:val="center"/>
          </w:tcPr>
          <w:p w14:paraId="31CDCA02" w14:textId="574661AF" w:rsidR="00734681" w:rsidRPr="00CE69AD" w:rsidRDefault="00734681" w:rsidP="00734681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color w:val="000000"/>
              </w:rPr>
              <w:t>Apply the knowledge of Process management to solve synchronization problems.</w:t>
            </w:r>
          </w:p>
        </w:tc>
        <w:tc>
          <w:tcPr>
            <w:tcW w:w="1150" w:type="dxa"/>
            <w:vAlign w:val="center"/>
          </w:tcPr>
          <w:p w14:paraId="3ECB8D5D" w14:textId="450A527A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1153" w:type="dxa"/>
            <w:vAlign w:val="center"/>
          </w:tcPr>
          <w:p w14:paraId="21FAEC13" w14:textId="1C89D376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0</w:t>
            </w:r>
          </w:p>
        </w:tc>
        <w:tc>
          <w:tcPr>
            <w:tcW w:w="1561" w:type="dxa"/>
          </w:tcPr>
          <w:p w14:paraId="323F4CBA" w14:textId="62C6FA8D" w:rsidR="00734681" w:rsidRPr="00D12A20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264" w:type="dxa"/>
          </w:tcPr>
          <w:p w14:paraId="416F3B69" w14:textId="5E4F9E3C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663" w:type="dxa"/>
          </w:tcPr>
          <w:p w14:paraId="6346FBB1" w14:textId="7787F9AF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734681" w:rsidRPr="00CE69AD" w14:paraId="041E58C7" w14:textId="77777777" w:rsidTr="007A30AD">
        <w:tc>
          <w:tcPr>
            <w:tcW w:w="750" w:type="dxa"/>
          </w:tcPr>
          <w:p w14:paraId="712E384A" w14:textId="77777777" w:rsidR="00734681" w:rsidRPr="0016366A" w:rsidRDefault="00734681" w:rsidP="0073468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1" w:name="_GoBack" w:colFirst="6" w:colLast="6"/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LO3</w:t>
            </w:r>
          </w:p>
        </w:tc>
        <w:tc>
          <w:tcPr>
            <w:tcW w:w="2665" w:type="dxa"/>
            <w:vAlign w:val="center"/>
          </w:tcPr>
          <w:p w14:paraId="15325B62" w14:textId="24527264" w:rsidR="00734681" w:rsidRPr="00CE69AD" w:rsidRDefault="00734681" w:rsidP="00734681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color w:val="000000"/>
              </w:rPr>
              <w:t xml:space="preserve"> Illustrate  memory management techniques of an Operating System</w:t>
            </w:r>
          </w:p>
        </w:tc>
        <w:tc>
          <w:tcPr>
            <w:tcW w:w="1150" w:type="dxa"/>
            <w:vAlign w:val="center"/>
          </w:tcPr>
          <w:p w14:paraId="47E872AD" w14:textId="7676B1C4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153" w:type="dxa"/>
            <w:vAlign w:val="center"/>
          </w:tcPr>
          <w:p w14:paraId="3B8439E7" w14:textId="0EE3B8AD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8</w:t>
            </w:r>
          </w:p>
        </w:tc>
        <w:tc>
          <w:tcPr>
            <w:tcW w:w="1561" w:type="dxa"/>
          </w:tcPr>
          <w:p w14:paraId="5AAE31B3" w14:textId="2D0482D9" w:rsidR="00734681" w:rsidRPr="00D12A20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264" w:type="dxa"/>
          </w:tcPr>
          <w:p w14:paraId="67B5979C" w14:textId="5021658D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663" w:type="dxa"/>
          </w:tcPr>
          <w:p w14:paraId="3C8637FA" w14:textId="24CA34AA" w:rsidR="00734681" w:rsidRPr="004F77E4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bookmarkEnd w:id="1"/>
      <w:tr w:rsidR="00734681" w:rsidRPr="00CE69AD" w14:paraId="01310855" w14:textId="77777777" w:rsidTr="007A30AD">
        <w:tc>
          <w:tcPr>
            <w:tcW w:w="750" w:type="dxa"/>
          </w:tcPr>
          <w:p w14:paraId="1B406D70" w14:textId="77777777" w:rsidR="00734681" w:rsidRPr="0016366A" w:rsidRDefault="00734681" w:rsidP="0073468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CLO4</w:t>
            </w:r>
          </w:p>
        </w:tc>
        <w:tc>
          <w:tcPr>
            <w:tcW w:w="2665" w:type="dxa"/>
            <w:vAlign w:val="center"/>
          </w:tcPr>
          <w:p w14:paraId="11B31C6F" w14:textId="04BA3BBD" w:rsidR="00734681" w:rsidRPr="00CE69AD" w:rsidRDefault="00734681" w:rsidP="00734681">
            <w:pPr>
              <w:jc w:val="both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color w:val="000000"/>
              </w:rPr>
              <w:t>Apply the knowledge of Scheduling in disk and process management</w:t>
            </w:r>
          </w:p>
        </w:tc>
        <w:tc>
          <w:tcPr>
            <w:tcW w:w="1150" w:type="dxa"/>
            <w:vAlign w:val="center"/>
          </w:tcPr>
          <w:p w14:paraId="1F569163" w14:textId="36A0053A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153" w:type="dxa"/>
            <w:vAlign w:val="center"/>
          </w:tcPr>
          <w:p w14:paraId="57144C3E" w14:textId="4DC3BFF5" w:rsidR="00734681" w:rsidRPr="00CE69AD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561" w:type="dxa"/>
          </w:tcPr>
          <w:p w14:paraId="40BDD917" w14:textId="796F061A" w:rsidR="00734681" w:rsidRPr="00D12A20" w:rsidRDefault="00734681" w:rsidP="0073468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1264" w:type="dxa"/>
          </w:tcPr>
          <w:p w14:paraId="4E3E16C7" w14:textId="6D00F7CD" w:rsidR="00734681" w:rsidRPr="006816C8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663" w:type="dxa"/>
          </w:tcPr>
          <w:p w14:paraId="3EFCBED0" w14:textId="46A0E6F5" w:rsidR="00734681" w:rsidRPr="004F77E4" w:rsidRDefault="00734681" w:rsidP="0073468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453CE1" w:rsidRPr="00CE69AD" w14:paraId="5D8E072D" w14:textId="77777777" w:rsidTr="005A210F">
        <w:tc>
          <w:tcPr>
            <w:tcW w:w="750" w:type="dxa"/>
          </w:tcPr>
          <w:p w14:paraId="51196564" w14:textId="485080F6" w:rsidR="00453CE1" w:rsidRPr="0016366A" w:rsidRDefault="00453CE1" w:rsidP="00453CE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665" w:type="dxa"/>
          </w:tcPr>
          <w:p w14:paraId="5653963A" w14:textId="7F780E77" w:rsidR="00453CE1" w:rsidRPr="00CE69AD" w:rsidRDefault="00453CE1" w:rsidP="00453CE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150" w:type="dxa"/>
          </w:tcPr>
          <w:p w14:paraId="5FB71FC3" w14:textId="0EE1975A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3" w:type="dxa"/>
          </w:tcPr>
          <w:p w14:paraId="0F4A5CE0" w14:textId="7531B45F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61" w:type="dxa"/>
          </w:tcPr>
          <w:p w14:paraId="32D9B978" w14:textId="60B75B2D" w:rsidR="00453CE1" w:rsidRPr="00D12A20" w:rsidRDefault="00453CE1" w:rsidP="00453CE1">
            <w:pPr>
              <w:jc w:val="center"/>
              <w:rPr>
                <w:rStyle w:val="Style2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4" w:type="dxa"/>
          </w:tcPr>
          <w:p w14:paraId="65ACFDFE" w14:textId="6E2DBA1F" w:rsidR="00453CE1" w:rsidRPr="006816C8" w:rsidRDefault="00453CE1" w:rsidP="00453CE1">
            <w:pPr>
              <w:jc w:val="center"/>
              <w:rPr>
                <w:rStyle w:val="Style2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63" w:type="dxa"/>
          </w:tcPr>
          <w:p w14:paraId="3898EB77" w14:textId="121C3F5C" w:rsidR="00453CE1" w:rsidRPr="004F77E4" w:rsidRDefault="00453CE1" w:rsidP="00453CE1">
            <w:pPr>
              <w:jc w:val="center"/>
              <w:rPr>
                <w:rStyle w:val="Style2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453CE1" w:rsidRPr="00CE69AD" w14:paraId="71203857" w14:textId="77777777" w:rsidTr="005A210F">
        <w:trPr>
          <w:trHeight w:val="437"/>
        </w:trPr>
        <w:tc>
          <w:tcPr>
            <w:tcW w:w="750" w:type="dxa"/>
          </w:tcPr>
          <w:p w14:paraId="2CB6261C" w14:textId="77777777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665" w:type="dxa"/>
          </w:tcPr>
          <w:p w14:paraId="62E0D510" w14:textId="77777777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150" w:type="dxa"/>
          </w:tcPr>
          <w:p w14:paraId="665ABF4C" w14:textId="7F845070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1153" w:type="dxa"/>
          </w:tcPr>
          <w:p w14:paraId="4269A372" w14:textId="35417881" w:rsidR="00453CE1" w:rsidRPr="00CE69AD" w:rsidRDefault="00453CE1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61" w:type="dxa"/>
          </w:tcPr>
          <w:p w14:paraId="69B02846" w14:textId="01DFFAE7" w:rsidR="00453CE1" w:rsidRPr="00CE69AD" w:rsidRDefault="006E169C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264" w:type="dxa"/>
          </w:tcPr>
          <w:p w14:paraId="2605F9CC" w14:textId="1A84EE4D" w:rsidR="00453CE1" w:rsidRPr="00CE69AD" w:rsidRDefault="006E169C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1663" w:type="dxa"/>
          </w:tcPr>
          <w:p w14:paraId="4E4CBDF5" w14:textId="70CCDCFE" w:rsidR="00453CE1" w:rsidRPr="00CE69AD" w:rsidRDefault="006E169C" w:rsidP="00453CE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</w:tr>
    </w:tbl>
    <w:p w14:paraId="7C1E67B9" w14:textId="696FF5BC" w:rsidR="00E27A99" w:rsidRDefault="00845E5C" w:rsidP="00845E5C">
      <w:pPr>
        <w:tabs>
          <w:tab w:val="left" w:pos="3135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07330DF5" w14:textId="61937BDB" w:rsidR="00845E5C" w:rsidRPr="0016366A" w:rsidRDefault="00845E5C" w:rsidP="00845E5C">
      <w:pPr>
        <w:tabs>
          <w:tab w:val="left" w:pos="3135"/>
        </w:tabs>
        <w:rPr>
          <w:rFonts w:ascii="Times New Roman" w:hAnsi="Times New Roman" w:cs="Times New Roman"/>
          <w:b/>
          <w:color w:val="C00000"/>
          <w:sz w:val="28"/>
          <w:szCs w:val="28"/>
        </w:rPr>
      </w:pPr>
      <w:r w:rsidRPr="0016366A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*** </w:t>
      </w:r>
      <w:r w:rsidR="007761DB">
        <w:rPr>
          <w:rFonts w:ascii="Times New Roman" w:hAnsi="Times New Roman" w:cs="Times New Roman"/>
          <w:b/>
          <w:color w:val="C00000"/>
          <w:sz w:val="28"/>
          <w:szCs w:val="28"/>
        </w:rPr>
        <w:t>A</w:t>
      </w:r>
      <w:r w:rsidRPr="0016366A">
        <w:rPr>
          <w:rFonts w:ascii="Times New Roman" w:hAnsi="Times New Roman" w:cs="Times New Roman"/>
          <w:b/>
          <w:color w:val="C00000"/>
          <w:sz w:val="28"/>
          <w:szCs w:val="28"/>
        </w:rPr>
        <w:t>pplicable to programs applied for IET accreditation</w:t>
      </w:r>
      <w:r w:rsidR="007761DB">
        <w:rPr>
          <w:rFonts w:ascii="Times New Roman" w:hAnsi="Times New Roman" w:cs="Times New Roman"/>
          <w:b/>
          <w:color w:val="C00000"/>
          <w:sz w:val="28"/>
          <w:szCs w:val="28"/>
        </w:rPr>
        <w:t xml:space="preserve"> only.</w:t>
      </w:r>
    </w:p>
    <w:p w14:paraId="7FEE8CC1" w14:textId="77777777" w:rsidR="00226084" w:rsidRDefault="00226084" w:rsidP="00C44423">
      <w:pPr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9"/>
          <w:footerReference w:type="default" r:id="rId10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27"/>
        <w:gridCol w:w="1224"/>
        <w:gridCol w:w="394"/>
        <w:gridCol w:w="1441"/>
        <w:gridCol w:w="1345"/>
        <w:gridCol w:w="1069"/>
        <w:gridCol w:w="2194"/>
        <w:gridCol w:w="1825"/>
        <w:gridCol w:w="1791"/>
        <w:gridCol w:w="3259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54E53746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  <w:r w:rsidR="00CE10D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E10DB" w:rsidRPr="0016366A">
              <w:rPr>
                <w:rFonts w:ascii="Times New Roman" w:hAnsi="Times New Roman" w:cs="Times New Roman"/>
                <w:b/>
                <w:bCs/>
                <w:color w:val="FF0000"/>
              </w:rPr>
              <w:t>(Recommended)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059B1FC1" w:rsidR="00226084" w:rsidRPr="00C20867" w:rsidRDefault="00D7501C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66B9">
              <w:rPr>
                <w:rFonts w:ascii="Times New Roman" w:hAnsi="Times New Roman" w:cs="Times New Roman"/>
                <w:b/>
                <w:bCs/>
                <w:color w:val="FF0000"/>
              </w:rPr>
              <w:t>**</w:t>
            </w:r>
            <w:r w:rsidR="00226084"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8A1A6A" w:rsidRPr="0096016B" w14:paraId="5BAB6675" w14:textId="77777777" w:rsidTr="00226084">
        <w:trPr>
          <w:trHeight w:val="1552"/>
        </w:trPr>
        <w:tc>
          <w:tcPr>
            <w:tcW w:w="650" w:type="dxa"/>
            <w:vMerge w:val="restart"/>
          </w:tcPr>
          <w:p w14:paraId="2D9FF4C9" w14:textId="77777777" w:rsidR="008A1A6A" w:rsidRPr="0096016B" w:rsidRDefault="008A1A6A" w:rsidP="008A1A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2" w:type="dxa"/>
            <w:vMerge w:val="restart"/>
          </w:tcPr>
          <w:p w14:paraId="6C7E9E5B" w14:textId="77777777" w:rsidR="008A1A6A" w:rsidRPr="00C20867" w:rsidRDefault="008A1A6A" w:rsidP="008A1A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ISAC</w:t>
            </w:r>
          </w:p>
        </w:tc>
        <w:tc>
          <w:tcPr>
            <w:tcW w:w="412" w:type="dxa"/>
          </w:tcPr>
          <w:p w14:paraId="508DF302" w14:textId="77777777" w:rsidR="008A1A6A" w:rsidRPr="00C20867" w:rsidRDefault="008A1A6A" w:rsidP="008A1A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0B06792" w14:textId="053FB276" w:rsidR="008A1A6A" w:rsidRPr="009373C2" w:rsidRDefault="008A1A6A" w:rsidP="008A1A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3A822FB2" w14:textId="6BFC938D" w:rsidR="008A1A6A" w:rsidRPr="00C20867" w:rsidRDefault="008A1A6A" w:rsidP="008A1A6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2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2F6C899F" w14:textId="7400A935" w:rsidR="008A1A6A" w:rsidRPr="003307C4" w:rsidRDefault="008A1A6A" w:rsidP="008A1A6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33CCCF38" w14:textId="77777777" w:rsidR="008A1A6A" w:rsidRDefault="008A1A6A" w:rsidP="008A1A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533658D5" w14:textId="77777777" w:rsidR="008A1A6A" w:rsidRDefault="008A1A6A" w:rsidP="008A1A6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15E8AF1B" w14:textId="58684931" w:rsidR="008A1A6A" w:rsidRPr="0096016B" w:rsidRDefault="008A1A6A" w:rsidP="008A1A6A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1A924F11" w14:textId="5B1AD7C1" w:rsidR="008A1A6A" w:rsidRPr="0096016B" w:rsidRDefault="008A1A6A" w:rsidP="008A1A6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m’s taxonomy (B) level of the question should be L3 and above. </w:t>
            </w:r>
          </w:p>
        </w:tc>
        <w:tc>
          <w:tcPr>
            <w:tcW w:w="1984" w:type="dxa"/>
          </w:tcPr>
          <w:p w14:paraId="79EFF1C0" w14:textId="0FD2D190" w:rsidR="008A1A6A" w:rsidRPr="0096016B" w:rsidRDefault="008A1A6A" w:rsidP="008A1A6A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braury</w:t>
            </w:r>
            <w:proofErr w:type="spellEnd"/>
            <w:r>
              <w:rPr>
                <w:rFonts w:ascii="Times New Roman" w:hAnsi="Times New Roman" w:cs="Times New Roman"/>
              </w:rPr>
              <w:t xml:space="preserve"> 13</w:t>
            </w:r>
            <w:r w:rsidRPr="008A1A6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 to 16</w:t>
            </w:r>
            <w:r w:rsidRPr="008A1A6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, 2023</w:t>
            </w:r>
          </w:p>
        </w:tc>
        <w:tc>
          <w:tcPr>
            <w:tcW w:w="2553" w:type="dxa"/>
          </w:tcPr>
          <w:p w14:paraId="779DB7FB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Introducton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to OS</w:t>
            </w:r>
          </w:p>
          <w:p w14:paraId="78A80F3E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 xml:space="preserve">Operating System Structures, Distributed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systems,System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calls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etc</w:t>
            </w:r>
            <w:proofErr w:type="spellEnd"/>
          </w:p>
          <w:p w14:paraId="625DAF7D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Computing environments</w:t>
            </w:r>
          </w:p>
          <w:p w14:paraId="3F2232E4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Process concepts: Process states, Process control block</w:t>
            </w:r>
          </w:p>
          <w:p w14:paraId="1E071E8F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Scheduling queues, Schedulers, Context switch</w:t>
            </w:r>
          </w:p>
          <w:p w14:paraId="122C239A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Process scheduling: Basic concepts, Scheduling criteria</w:t>
            </w:r>
          </w:p>
          <w:p w14:paraId="051A43E5" w14:textId="2CD43F84" w:rsidR="008A1A6A" w:rsidRPr="0096016B" w:rsidRDefault="000501B7" w:rsidP="000501B7">
            <w:pPr>
              <w:jc w:val="center"/>
              <w:rPr>
                <w:rFonts w:ascii="Times New Roman" w:hAnsi="Times New Roman" w:cs="Times New Roman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scheduling algorithms FCFS and SJF</w:t>
            </w:r>
          </w:p>
        </w:tc>
      </w:tr>
      <w:tr w:rsidR="00226084" w:rsidRPr="0096016B" w14:paraId="26ED7538" w14:textId="77777777" w:rsidTr="00226084">
        <w:trPr>
          <w:trHeight w:val="1403"/>
        </w:trPr>
        <w:tc>
          <w:tcPr>
            <w:tcW w:w="650" w:type="dxa"/>
            <w:vMerge/>
          </w:tcPr>
          <w:p w14:paraId="59866E2B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153D5565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76751770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798FE221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FE30620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636EB019" w14:textId="4165026D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</w:t>
            </w:r>
            <w:r w:rsidR="00CE10DB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) level of the question should be L3 and above.</w:t>
            </w:r>
          </w:p>
        </w:tc>
        <w:tc>
          <w:tcPr>
            <w:tcW w:w="1984" w:type="dxa"/>
          </w:tcPr>
          <w:p w14:paraId="28668AF2" w14:textId="6BE67291" w:rsidR="00226084" w:rsidRPr="0096016B" w:rsidRDefault="008A1A6A" w:rsidP="00226084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braury</w:t>
            </w:r>
            <w:proofErr w:type="spellEnd"/>
            <w:r>
              <w:rPr>
                <w:rFonts w:ascii="Times New Roman" w:hAnsi="Times New Roman" w:cs="Times New Roman"/>
              </w:rPr>
              <w:t xml:space="preserve"> 27</w:t>
            </w:r>
            <w:r w:rsidRPr="008A1A6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 to March 4</w:t>
            </w:r>
            <w:r w:rsidRPr="008A1A6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2023 </w:t>
            </w:r>
          </w:p>
        </w:tc>
        <w:tc>
          <w:tcPr>
            <w:tcW w:w="2553" w:type="dxa"/>
          </w:tcPr>
          <w:p w14:paraId="393D0D98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Introducton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to OS</w:t>
            </w:r>
          </w:p>
          <w:p w14:paraId="763F5B2E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 xml:space="preserve">Operating System Structures, Distributed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systems,System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calls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etc</w:t>
            </w:r>
            <w:proofErr w:type="spellEnd"/>
          </w:p>
          <w:p w14:paraId="7799E12E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Computing environments</w:t>
            </w:r>
          </w:p>
          <w:p w14:paraId="65608A16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Process concepts: Process states, Process control block</w:t>
            </w:r>
          </w:p>
          <w:p w14:paraId="439E48E1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Scheduling queues, Schedulers, Context switch</w:t>
            </w:r>
          </w:p>
          <w:p w14:paraId="2A5EC63E" w14:textId="77777777" w:rsidR="000501B7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Process scheduling: Basic concepts, Scheduling criteria</w:t>
            </w:r>
          </w:p>
          <w:p w14:paraId="00ED33EB" w14:textId="624030C9" w:rsidR="00226084" w:rsidRPr="009E12F6" w:rsidRDefault="000501B7" w:rsidP="000501B7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 xml:space="preserve">All scheduling algorithms, </w:t>
            </w:r>
            <w:r w:rsidRPr="009E12F6">
              <w:rPr>
                <w:rFonts w:ascii="Times New Roman" w:hAnsi="Times New Roman" w:cs="Times New Roman"/>
                <w:sz w:val="20"/>
                <w:szCs w:val="20"/>
              </w:rPr>
              <w:t>Multi-threaded programming overview, Multithreading models</w:t>
            </w:r>
          </w:p>
        </w:tc>
      </w:tr>
      <w:tr w:rsidR="00112E08" w:rsidRPr="0096016B" w14:paraId="6A4FF3BF" w14:textId="77777777" w:rsidTr="00226084">
        <w:trPr>
          <w:trHeight w:val="1409"/>
        </w:trPr>
        <w:tc>
          <w:tcPr>
            <w:tcW w:w="650" w:type="dxa"/>
            <w:vMerge/>
          </w:tcPr>
          <w:p w14:paraId="7EB6BDAF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97CDD6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31C05226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3A1C599E" w14:textId="23DF31FD" w:rsidR="00112E08" w:rsidRPr="009373C2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417" w:type="dxa"/>
          </w:tcPr>
          <w:p w14:paraId="6CA6C5C2" w14:textId="058F6C15" w:rsidR="00112E08" w:rsidRPr="00C20867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6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54FD88A1" w14:textId="1D8BC80E" w:rsidR="00112E08" w:rsidRPr="003307C4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415" w:type="dxa"/>
          </w:tcPr>
          <w:p w14:paraId="1686722B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3ED68E20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4817256F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</w:p>
          <w:p w14:paraId="3B03FBED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6D5B1894" w14:textId="22E47C74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43" w:type="dxa"/>
          </w:tcPr>
          <w:p w14:paraId="5ACADDF3" w14:textId="77777777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33B19A9B" w14:textId="6080D2F6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10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to 13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2553" w:type="dxa"/>
          </w:tcPr>
          <w:p w14:paraId="35735CAE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Introducton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to OS</w:t>
            </w:r>
          </w:p>
          <w:p w14:paraId="25B755AE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 xml:space="preserve">Operating System Structures, Distributed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systems,System</w:t>
            </w:r>
            <w:proofErr w:type="spellEnd"/>
            <w:r w:rsidRPr="009E12F6">
              <w:rPr>
                <w:rFonts w:ascii="Times New Roman" w:hAnsi="Times New Roman" w:cs="Times New Roman"/>
                <w:sz w:val="20"/>
              </w:rPr>
              <w:t xml:space="preserve"> calls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</w:rPr>
              <w:t>etc</w:t>
            </w:r>
            <w:proofErr w:type="spellEnd"/>
          </w:p>
          <w:p w14:paraId="055EBF38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Computing environments</w:t>
            </w:r>
          </w:p>
          <w:p w14:paraId="1EDA7401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Process concepts: Process states, Process control block</w:t>
            </w:r>
          </w:p>
          <w:p w14:paraId="3DA107BB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>Scheduling queues, Schedulers, Context switch</w:t>
            </w:r>
          </w:p>
          <w:p w14:paraId="65B261B4" w14:textId="77777777" w:rsidR="00112E08" w:rsidRPr="009E12F6" w:rsidRDefault="00112E08" w:rsidP="00112E08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lastRenderedPageBreak/>
              <w:t>Process scheduling: Basic concepts, Scheduling criteria</w:t>
            </w:r>
          </w:p>
          <w:p w14:paraId="3F84F24B" w14:textId="7162EEC9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 w:rsidRPr="009E12F6">
              <w:rPr>
                <w:rFonts w:ascii="Times New Roman" w:hAnsi="Times New Roman" w:cs="Times New Roman"/>
                <w:sz w:val="20"/>
              </w:rPr>
              <w:t xml:space="preserve">All scheduling algorithms, </w:t>
            </w:r>
            <w:r w:rsidRPr="009E12F6">
              <w:rPr>
                <w:rFonts w:ascii="Times New Roman" w:hAnsi="Times New Roman" w:cs="Times New Roman"/>
                <w:sz w:val="20"/>
                <w:szCs w:val="20"/>
              </w:rPr>
              <w:t xml:space="preserve">Multi-threaded programming overview, Multithreading </w:t>
            </w:r>
            <w:proofErr w:type="spellStart"/>
            <w:r w:rsidRPr="009E12F6">
              <w:rPr>
                <w:rFonts w:ascii="Times New Roman" w:hAnsi="Times New Roman" w:cs="Times New Roman"/>
                <w:sz w:val="20"/>
                <w:szCs w:val="20"/>
              </w:rPr>
              <w:t>models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,threa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ssues,loca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torage,proces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yncroniz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pto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kker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lgorithm.</w:t>
            </w:r>
          </w:p>
        </w:tc>
      </w:tr>
      <w:tr w:rsidR="00112E08" w:rsidRPr="0096016B" w14:paraId="0C7CE805" w14:textId="77777777" w:rsidTr="00226084">
        <w:trPr>
          <w:trHeight w:val="1685"/>
        </w:trPr>
        <w:tc>
          <w:tcPr>
            <w:tcW w:w="650" w:type="dxa"/>
            <w:vMerge/>
          </w:tcPr>
          <w:p w14:paraId="1846D1B0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FE7049B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0CA8ACF1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474" w:type="dxa"/>
          </w:tcPr>
          <w:p w14:paraId="3DFF4C21" w14:textId="77777777" w:rsidR="00112E08" w:rsidRPr="009373C2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417" w:type="dxa"/>
          </w:tcPr>
          <w:p w14:paraId="061858C5" w14:textId="77777777" w:rsidR="00112E08" w:rsidRPr="00C20867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6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6F123BAE" w14:textId="77777777" w:rsidR="00112E08" w:rsidRPr="003307C4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415" w:type="dxa"/>
          </w:tcPr>
          <w:p w14:paraId="2988724E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295E9FB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C3E459B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</w:p>
          <w:p w14:paraId="7C013C39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56704CB8" w14:textId="77777777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43" w:type="dxa"/>
          </w:tcPr>
          <w:p w14:paraId="2D3C0BFB" w14:textId="77777777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3A46D8E" w14:textId="49306FDE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ril 18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to 20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2553" w:type="dxa"/>
          </w:tcPr>
          <w:p w14:paraId="060BC478" w14:textId="4D65E47B" w:rsidR="00112E08" w:rsidRPr="0096016B" w:rsidRDefault="006E169C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cess </w:t>
            </w:r>
            <w:proofErr w:type="spellStart"/>
            <w:r>
              <w:rPr>
                <w:rFonts w:ascii="Times New Roman" w:hAnsi="Times New Roman" w:cs="Times New Roman"/>
              </w:rPr>
              <w:t>synchronization,deadlock,memory</w:t>
            </w:r>
            <w:proofErr w:type="spellEnd"/>
            <w:r>
              <w:rPr>
                <w:rFonts w:ascii="Times New Roman" w:hAnsi="Times New Roman" w:cs="Times New Roman"/>
              </w:rPr>
              <w:t xml:space="preserve"> management  </w:t>
            </w:r>
            <w:proofErr w:type="spellStart"/>
            <w:r>
              <w:rPr>
                <w:rFonts w:ascii="Times New Roman" w:hAnsi="Times New Roman" w:cs="Times New Roman"/>
              </w:rPr>
              <w:t>upto</w:t>
            </w:r>
            <w:proofErr w:type="spellEnd"/>
            <w:r>
              <w:rPr>
                <w:rFonts w:ascii="Times New Roman" w:hAnsi="Times New Roman" w:cs="Times New Roman"/>
              </w:rPr>
              <w:t xml:space="preserve"> paging</w:t>
            </w:r>
          </w:p>
        </w:tc>
      </w:tr>
      <w:tr w:rsidR="00112E08" w:rsidRPr="0096016B" w14:paraId="4EF0BE96" w14:textId="77777777" w:rsidTr="00226084">
        <w:trPr>
          <w:trHeight w:val="1685"/>
        </w:trPr>
        <w:tc>
          <w:tcPr>
            <w:tcW w:w="650" w:type="dxa"/>
          </w:tcPr>
          <w:p w14:paraId="2F7897A1" w14:textId="77777777" w:rsidR="00112E08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  <w:p w14:paraId="298B343C" w14:textId="04CC5F81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</w:tcPr>
          <w:p w14:paraId="5C5FBAE3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5F916F2E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74" w:type="dxa"/>
          </w:tcPr>
          <w:p w14:paraId="696313F2" w14:textId="77777777" w:rsidR="00112E08" w:rsidRPr="009373C2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</w:tcPr>
          <w:p w14:paraId="19011BC2" w14:textId="77777777" w:rsidR="00112E08" w:rsidRPr="00C20867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29" w:type="dxa"/>
          </w:tcPr>
          <w:p w14:paraId="5A92AA15" w14:textId="77777777" w:rsidR="00112E08" w:rsidRPr="003307C4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</w:tcPr>
          <w:p w14:paraId="4793C1D8" w14:textId="77777777" w:rsidR="00112E08" w:rsidRPr="00C20867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0A80499F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6951D8B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3" w:type="dxa"/>
          </w:tcPr>
          <w:p w14:paraId="519B53F5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2E08" w:rsidRPr="0096016B" w14:paraId="0E662BA2" w14:textId="77777777" w:rsidTr="00226084">
        <w:tc>
          <w:tcPr>
            <w:tcW w:w="650" w:type="dxa"/>
            <w:vMerge w:val="restart"/>
          </w:tcPr>
          <w:p w14:paraId="2EDDB2AD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92" w:type="dxa"/>
            <w:vMerge w:val="restart"/>
          </w:tcPr>
          <w:p w14:paraId="0A1C6CCB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FISAC</w:t>
            </w:r>
          </w:p>
        </w:tc>
        <w:tc>
          <w:tcPr>
            <w:tcW w:w="412" w:type="dxa"/>
          </w:tcPr>
          <w:p w14:paraId="7F866855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625D74BF" w14:textId="1D847A46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3654A492" w14:textId="65280C12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20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683A3F11" w14:textId="343D7037" w:rsidR="00112E08" w:rsidRPr="003307C4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027A5CFC" w14:textId="77777777" w:rsidR="00112E08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2B4DD58A" w14:textId="77777777" w:rsidR="00112E08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1D925AB3" w14:textId="3406C32D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447D7336" w14:textId="6405C621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1BB9B889" w14:textId="57C3FC5E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h 27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to </w:t>
            </w:r>
            <w:proofErr w:type="spellStart"/>
            <w:r>
              <w:rPr>
                <w:rFonts w:ascii="Times New Roman" w:hAnsi="Times New Roman" w:cs="Times New Roman"/>
              </w:rPr>
              <w:t>Apri</w:t>
            </w:r>
            <w:proofErr w:type="spellEnd"/>
            <w:r>
              <w:rPr>
                <w:rFonts w:ascii="Times New Roman" w:hAnsi="Times New Roman" w:cs="Times New Roman"/>
              </w:rPr>
              <w:t xml:space="preserve"> 1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2553" w:type="dxa"/>
          </w:tcPr>
          <w:p w14:paraId="3EE9120C" w14:textId="7408579E" w:rsidR="00112E08" w:rsidRPr="0096016B" w:rsidRDefault="006E169C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cess synchronization and deadlock avoidance </w:t>
            </w:r>
            <w:proofErr w:type="gramStart"/>
            <w:r>
              <w:rPr>
                <w:rFonts w:ascii="Times New Roman" w:hAnsi="Times New Roman" w:cs="Times New Roman"/>
              </w:rPr>
              <w:t>bankers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lgo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112E08" w:rsidRPr="0096016B" w14:paraId="461F867E" w14:textId="77777777" w:rsidTr="00226084">
        <w:tc>
          <w:tcPr>
            <w:tcW w:w="650" w:type="dxa"/>
            <w:vMerge/>
          </w:tcPr>
          <w:p w14:paraId="00A48E18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EBD096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</w:tcPr>
          <w:p w14:paraId="48ADE83A" w14:textId="77777777" w:rsidR="00112E08" w:rsidRPr="00C20867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52B2E74A" w14:textId="1276D2E4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345FE324" w14:textId="59F46124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 xml:space="preserve">15 </w:t>
            </w:r>
            <w:proofErr w:type="spellStart"/>
            <w:r w:rsidRPr="00C20867">
              <w:rPr>
                <w:rFonts w:ascii="Times New Roman" w:hAnsi="Times New Roman" w:cs="Times New Roman"/>
                <w:b/>
                <w:bCs/>
              </w:rPr>
              <w:t>Mins</w:t>
            </w:r>
            <w:proofErr w:type="spellEnd"/>
          </w:p>
        </w:tc>
        <w:tc>
          <w:tcPr>
            <w:tcW w:w="1129" w:type="dxa"/>
          </w:tcPr>
          <w:p w14:paraId="5D99AD13" w14:textId="11C6B4F1" w:rsidR="00112E08" w:rsidRPr="003307C4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6B91994D" w14:textId="3112C40F" w:rsidR="00112E08" w:rsidRPr="003307C4" w:rsidRDefault="00112E08" w:rsidP="00112E08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4BB31249" w14:textId="48728751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FD16957" w14:textId="6CB98079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y 2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to 8</w:t>
            </w:r>
            <w:r w:rsidRPr="003D3CE0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2023</w:t>
            </w:r>
          </w:p>
        </w:tc>
        <w:tc>
          <w:tcPr>
            <w:tcW w:w="2553" w:type="dxa"/>
          </w:tcPr>
          <w:p w14:paraId="0FC2FAE3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2E08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112E08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112E08" w:rsidRPr="009373C2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112E08" w:rsidRPr="009373C2" w:rsidRDefault="00112E08" w:rsidP="00112E0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112E08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112E08" w:rsidRDefault="00112E08" w:rsidP="00112E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112E08" w:rsidRPr="00CE2BAC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80 </w:t>
            </w:r>
            <w:proofErr w:type="spellStart"/>
            <w:r>
              <w:rPr>
                <w:rFonts w:ascii="Times New Roman" w:hAnsi="Times New Roman" w:cs="Times New Roman"/>
              </w:rPr>
              <w:t>Mins</w:t>
            </w:r>
            <w:proofErr w:type="spellEnd"/>
          </w:p>
        </w:tc>
        <w:tc>
          <w:tcPr>
            <w:tcW w:w="1129" w:type="dxa"/>
          </w:tcPr>
          <w:p w14:paraId="749D4107" w14:textId="77777777" w:rsidR="00112E08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112E08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112E08" w:rsidRPr="0096016B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77777777" w:rsidR="00112E08" w:rsidRPr="00BF5533" w:rsidRDefault="00112E08" w:rsidP="00112E0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26F4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week of the semester</w:t>
            </w:r>
          </w:p>
        </w:tc>
        <w:tc>
          <w:tcPr>
            <w:tcW w:w="2553" w:type="dxa"/>
          </w:tcPr>
          <w:p w14:paraId="4BB6E6D9" w14:textId="77777777" w:rsidR="00112E08" w:rsidRPr="0096016B" w:rsidRDefault="00112E08" w:rsidP="00112E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2B1DEFD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68755A3" w14:textId="26CE2018" w:rsidR="00D7501C" w:rsidRPr="00AA66B9" w:rsidRDefault="00D7501C" w:rsidP="00226084">
      <w:pPr>
        <w:tabs>
          <w:tab w:val="left" w:pos="285"/>
        </w:tabs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AA66B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**    Individual faculty will be entering the topics</w:t>
      </w: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</w:p>
    <w:p w14:paraId="2CBFD208" w14:textId="092F7174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7C2035B8" w14:textId="77777777" w:rsidR="000B17BB" w:rsidRDefault="000B17BB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6614CF" w14:textId="77777777" w:rsidR="002B176B" w:rsidRDefault="002B176B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55E9474F" w14:textId="07F468D3" w:rsidR="006F1277" w:rsidRPr="000A15E8" w:rsidRDefault="006F1277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Flexible In-semester Assessment Component (FISAC):</w:t>
      </w:r>
    </w:p>
    <w:p w14:paraId="3C1A3BB8" w14:textId="2F3741F2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FISAC 1 &amp; FISAC 2 may be any of the types given in Table </w:t>
      </w:r>
      <w:r w:rsidR="002B176B" w:rsidRPr="002B176B">
        <w:rPr>
          <w:rFonts w:ascii="Times New Roman" w:hAnsi="Times New Roman" w:cs="Times New Roman"/>
          <w:bCs/>
          <w:sz w:val="24"/>
          <w:szCs w:val="24"/>
        </w:rPr>
        <w:t>1</w:t>
      </w:r>
      <w:r w:rsidRPr="002B176B">
        <w:rPr>
          <w:rFonts w:ascii="Times New Roman" w:hAnsi="Times New Roman" w:cs="Times New Roman"/>
          <w:bCs/>
          <w:sz w:val="24"/>
          <w:szCs w:val="24"/>
        </w:rPr>
        <w:t xml:space="preserve">. However, </w:t>
      </w:r>
      <w:proofErr w:type="spellStart"/>
      <w:r w:rsidRPr="002B176B">
        <w:rPr>
          <w:rFonts w:ascii="Times New Roman" w:hAnsi="Times New Roman" w:cs="Times New Roman"/>
          <w:bCs/>
          <w:sz w:val="24"/>
          <w:szCs w:val="24"/>
        </w:rPr>
        <w:t>tne</w:t>
      </w:r>
      <w:proofErr w:type="spellEnd"/>
      <w:r w:rsidRPr="002B176B">
        <w:rPr>
          <w:rFonts w:ascii="Times New Roman" w:hAnsi="Times New Roman" w:cs="Times New Roman"/>
          <w:bCs/>
          <w:sz w:val="24"/>
          <w:szCs w:val="24"/>
        </w:rPr>
        <w:t xml:space="preserve"> two components should be of different type. </w:t>
      </w:r>
    </w:p>
    <w:p w14:paraId="5121D055" w14:textId="073400F3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 xml:space="preserve">The type of assessment </w:t>
      </w:r>
      <w:proofErr w:type="gramStart"/>
      <w:r w:rsidRPr="002B176B">
        <w:rPr>
          <w:rFonts w:ascii="Times New Roman" w:hAnsi="Times New Roman" w:cs="Times New Roman"/>
          <w:bCs/>
          <w:sz w:val="24"/>
          <w:szCs w:val="24"/>
        </w:rPr>
        <w:t>should be informed</w:t>
      </w:r>
      <w:proofErr w:type="gramEnd"/>
      <w:r w:rsidRPr="002B176B">
        <w:rPr>
          <w:rFonts w:ascii="Times New Roman" w:hAnsi="Times New Roman" w:cs="Times New Roman"/>
          <w:bCs/>
          <w:sz w:val="24"/>
          <w:szCs w:val="24"/>
        </w:rPr>
        <w:t xml:space="preserve"> to the students well in advance. </w:t>
      </w:r>
    </w:p>
    <w:p w14:paraId="176101DB" w14:textId="67F20237" w:rsidR="004F505E" w:rsidRPr="002B176B" w:rsidRDefault="004F505E" w:rsidP="004F505E">
      <w:pPr>
        <w:pStyle w:val="ListParagraph"/>
        <w:numPr>
          <w:ilvl w:val="0"/>
          <w:numId w:val="4"/>
        </w:numPr>
        <w:tabs>
          <w:tab w:val="left" w:pos="360"/>
        </w:tabs>
        <w:rPr>
          <w:rFonts w:ascii="Times New Roman" w:hAnsi="Times New Roman" w:cs="Times New Roman"/>
          <w:bCs/>
          <w:sz w:val="24"/>
          <w:szCs w:val="24"/>
        </w:rPr>
      </w:pPr>
      <w:r w:rsidRPr="002B176B">
        <w:rPr>
          <w:rFonts w:ascii="Times New Roman" w:hAnsi="Times New Roman" w:cs="Times New Roman"/>
          <w:bCs/>
          <w:sz w:val="24"/>
          <w:szCs w:val="24"/>
        </w:rPr>
        <w:t>Syllabus for the last component of In-semester Assessment (ISAC) i.e. FISAC 2 should cover the topics mentioned for self-study if any / topics which are not covered till MISAC 4: In-Semester Exam 2.</w:t>
      </w:r>
      <w:r w:rsidR="002B176B" w:rsidRPr="002B176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F380A3D" w14:textId="111F27E1" w:rsidR="002B176B" w:rsidRPr="002B176B" w:rsidRDefault="002B176B" w:rsidP="002B176B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RPr="002B176B" w:rsidSect="002B176B"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 w:rsidRPr="000A15E8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8D4403E" wp14:editId="1272E3D3">
            <wp:simplePos x="0" y="0"/>
            <wp:positionH relativeFrom="column">
              <wp:posOffset>704850</wp:posOffset>
            </wp:positionH>
            <wp:positionV relativeFrom="paragraph">
              <wp:posOffset>4180097</wp:posOffset>
            </wp:positionV>
            <wp:extent cx="5048885" cy="2646153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091" cy="26462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15E8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8BD56B0" wp14:editId="1B8BC6A8">
            <wp:simplePos x="0" y="0"/>
            <wp:positionH relativeFrom="column">
              <wp:posOffset>704850</wp:posOffset>
            </wp:positionH>
            <wp:positionV relativeFrom="paragraph">
              <wp:posOffset>298450</wp:posOffset>
            </wp:positionV>
            <wp:extent cx="5106670" cy="3804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670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B176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1: </w:t>
      </w:r>
      <w:r w:rsidRPr="002B176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</w:t>
      </w:r>
    </w:p>
    <w:p w14:paraId="15491E01" w14:textId="77777777" w:rsidR="002B176B" w:rsidRDefault="002B176B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D15577" w14:paraId="7850E307" w14:textId="77777777" w:rsidTr="00034291">
        <w:tc>
          <w:tcPr>
            <w:tcW w:w="752" w:type="dxa"/>
          </w:tcPr>
          <w:p w14:paraId="436143B5" w14:textId="22F8959D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D15577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D15577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D15577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A32DB" w:rsidRPr="00D15577" w14:paraId="6260C5DF" w14:textId="77777777" w:rsidTr="00034291">
        <w:trPr>
          <w:trHeight w:val="440"/>
        </w:trPr>
        <w:tc>
          <w:tcPr>
            <w:tcW w:w="752" w:type="dxa"/>
          </w:tcPr>
          <w:p w14:paraId="46B2C0C3" w14:textId="49B07CAB" w:rsidR="002A32DB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53" w:type="dxa"/>
          </w:tcPr>
          <w:p w14:paraId="5299E2DD" w14:textId="5F0EBB24" w:rsidR="002A32DB" w:rsidRPr="00D15577" w:rsidRDefault="00704258" w:rsidP="001477D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troduct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o OS</w:t>
            </w:r>
          </w:p>
        </w:tc>
        <w:tc>
          <w:tcPr>
            <w:tcW w:w="1668" w:type="dxa"/>
          </w:tcPr>
          <w:p w14:paraId="74A112F2" w14:textId="261CAA14" w:rsidR="002A32DB" w:rsidRPr="00D15577" w:rsidRDefault="0027535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270D478" w14:textId="77777777" w:rsidTr="00704258">
        <w:trPr>
          <w:trHeight w:val="305"/>
        </w:trPr>
        <w:tc>
          <w:tcPr>
            <w:tcW w:w="752" w:type="dxa"/>
          </w:tcPr>
          <w:p w14:paraId="522271E9" w14:textId="353CEBE2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753" w:type="dxa"/>
          </w:tcPr>
          <w:p w14:paraId="0E78E6EB" w14:textId="1C8AAE74" w:rsidR="00B0772E" w:rsidRPr="00D15577" w:rsidRDefault="00704258" w:rsidP="00661BE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perating System Structures, Distribute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ystems,Syste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all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668" w:type="dxa"/>
          </w:tcPr>
          <w:p w14:paraId="2AA7CD04" w14:textId="43ED598E" w:rsidR="00B0772E" w:rsidRPr="00D15577" w:rsidRDefault="0027535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2D1AAA1" w14:textId="77777777" w:rsidTr="0027535E">
        <w:trPr>
          <w:trHeight w:val="332"/>
        </w:trPr>
        <w:tc>
          <w:tcPr>
            <w:tcW w:w="752" w:type="dxa"/>
          </w:tcPr>
          <w:p w14:paraId="3D93B40B" w14:textId="5BE18D5B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753" w:type="dxa"/>
          </w:tcPr>
          <w:p w14:paraId="666EE988" w14:textId="1A6710D4" w:rsidR="00661BEB" w:rsidRPr="00D15577" w:rsidRDefault="00704258" w:rsidP="00D41868">
            <w:pPr>
              <w:tabs>
                <w:tab w:val="left" w:pos="3506"/>
              </w:tabs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uting environments</w:t>
            </w:r>
          </w:p>
        </w:tc>
        <w:tc>
          <w:tcPr>
            <w:tcW w:w="1668" w:type="dxa"/>
          </w:tcPr>
          <w:p w14:paraId="0C1E55E3" w14:textId="08FB91DA" w:rsidR="00B0772E" w:rsidRPr="00D15577" w:rsidRDefault="0027535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73C327A" w14:textId="77777777" w:rsidTr="00034291">
        <w:tc>
          <w:tcPr>
            <w:tcW w:w="752" w:type="dxa"/>
          </w:tcPr>
          <w:p w14:paraId="408B88B4" w14:textId="213D681F" w:rsidR="00B0772E" w:rsidRPr="00D15577" w:rsidRDefault="00661BEB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3" w:type="dxa"/>
          </w:tcPr>
          <w:p w14:paraId="44082D4C" w14:textId="029C3B26" w:rsidR="00204AFE" w:rsidRPr="00D15577" w:rsidRDefault="00CC581F" w:rsidP="001477D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Process concepts: Process states, Process control block</w:t>
            </w:r>
          </w:p>
        </w:tc>
        <w:tc>
          <w:tcPr>
            <w:tcW w:w="1668" w:type="dxa"/>
          </w:tcPr>
          <w:p w14:paraId="105425D6" w14:textId="2124E1FB" w:rsidR="00B0772E" w:rsidRPr="00D15577" w:rsidRDefault="0027535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6A591FC5" w14:textId="77777777" w:rsidTr="00034291">
        <w:tc>
          <w:tcPr>
            <w:tcW w:w="752" w:type="dxa"/>
          </w:tcPr>
          <w:p w14:paraId="2B691A7C" w14:textId="2DAC0442" w:rsidR="00454815" w:rsidRPr="00D15577" w:rsidRDefault="00204AF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753" w:type="dxa"/>
          </w:tcPr>
          <w:p w14:paraId="7A29C84E" w14:textId="34D8DEEC" w:rsidR="00204AFE" w:rsidRPr="00D15577" w:rsidRDefault="00CC581F" w:rsidP="004548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Scheduling queues, Schedulers, Context switch</w:t>
            </w:r>
          </w:p>
        </w:tc>
        <w:tc>
          <w:tcPr>
            <w:tcW w:w="1668" w:type="dxa"/>
          </w:tcPr>
          <w:p w14:paraId="3607F545" w14:textId="0281CF2C" w:rsidR="00454815" w:rsidRPr="00D15577" w:rsidRDefault="0027535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17EAC4E4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753" w:type="dxa"/>
          </w:tcPr>
          <w:p w14:paraId="353CEA7E" w14:textId="715EC5C1" w:rsidR="0027535E" w:rsidRPr="00D15577" w:rsidRDefault="00CC581F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Process scheduling: Basic concepts, Scheduling criteria</w:t>
            </w:r>
          </w:p>
        </w:tc>
        <w:tc>
          <w:tcPr>
            <w:tcW w:w="1668" w:type="dxa"/>
          </w:tcPr>
          <w:p w14:paraId="0331ADAF" w14:textId="6331950C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7535E" w:rsidRPr="00D15577" w14:paraId="612E387D" w14:textId="77777777" w:rsidTr="00034291">
        <w:tc>
          <w:tcPr>
            <w:tcW w:w="752" w:type="dxa"/>
          </w:tcPr>
          <w:p w14:paraId="7E51D277" w14:textId="26F39AF4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53" w:type="dxa"/>
          </w:tcPr>
          <w:p w14:paraId="24042834" w14:textId="131AD85A" w:rsidR="0027535E" w:rsidRPr="00D15577" w:rsidRDefault="00CC581F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scheduling algorithms</w:t>
            </w:r>
          </w:p>
        </w:tc>
        <w:tc>
          <w:tcPr>
            <w:tcW w:w="1668" w:type="dxa"/>
          </w:tcPr>
          <w:p w14:paraId="2D45933C" w14:textId="41888DF4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7535E" w:rsidRPr="00D15577" w14:paraId="3E450980" w14:textId="77777777" w:rsidTr="00034291">
        <w:tc>
          <w:tcPr>
            <w:tcW w:w="752" w:type="dxa"/>
          </w:tcPr>
          <w:p w14:paraId="453A0F7E" w14:textId="3380E3DD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53" w:type="dxa"/>
          </w:tcPr>
          <w:p w14:paraId="5F7126D1" w14:textId="06400B14" w:rsidR="0027535E" w:rsidRPr="00D15577" w:rsidRDefault="00CC581F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scheduling algorithms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((T)</w:t>
            </w:r>
          </w:p>
        </w:tc>
        <w:tc>
          <w:tcPr>
            <w:tcW w:w="1668" w:type="dxa"/>
          </w:tcPr>
          <w:p w14:paraId="10343795" w14:textId="7486203A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7535E" w:rsidRPr="00D15577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1EA2C1B2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53" w:type="dxa"/>
          </w:tcPr>
          <w:p w14:paraId="46E31584" w14:textId="4460AB56" w:rsidR="0027535E" w:rsidRPr="00D15577" w:rsidRDefault="00CC581F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orials on scheduling algorithms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668" w:type="dxa"/>
          </w:tcPr>
          <w:p w14:paraId="4568120F" w14:textId="3DD7EB71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27535E" w:rsidRPr="00D15577" w14:paraId="113C90CB" w14:textId="77777777" w:rsidTr="00034291">
        <w:tc>
          <w:tcPr>
            <w:tcW w:w="752" w:type="dxa"/>
          </w:tcPr>
          <w:p w14:paraId="6FF697CB" w14:textId="2D8CCF75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7753" w:type="dxa"/>
          </w:tcPr>
          <w:p w14:paraId="622A356A" w14:textId="23B0783F" w:rsidR="0027535E" w:rsidRPr="00D15577" w:rsidRDefault="00CC581F" w:rsidP="00CC581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ulti-threaded programming o</w:t>
            </w:r>
            <w:r w:rsidRPr="00CC581F">
              <w:rPr>
                <w:rFonts w:ascii="Times New Roman" w:hAnsi="Times New Roman" w:cs="Times New Roman"/>
                <w:sz w:val="20"/>
                <w:szCs w:val="20"/>
              </w:rPr>
              <w:t>verview, Multithreading models, Threading issues</w:t>
            </w:r>
          </w:p>
        </w:tc>
        <w:tc>
          <w:tcPr>
            <w:tcW w:w="1668" w:type="dxa"/>
          </w:tcPr>
          <w:p w14:paraId="015ABE20" w14:textId="2A859AB4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211F8B20" w14:textId="77777777" w:rsidTr="00034291">
        <w:tc>
          <w:tcPr>
            <w:tcW w:w="752" w:type="dxa"/>
          </w:tcPr>
          <w:p w14:paraId="5B8B73F1" w14:textId="0DA311FF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7753" w:type="dxa"/>
          </w:tcPr>
          <w:p w14:paraId="0FEBD2BC" w14:textId="162F1684" w:rsidR="0027535E" w:rsidRPr="00D15577" w:rsidRDefault="001A707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707E">
              <w:rPr>
                <w:rFonts w:ascii="Times New Roman" w:hAnsi="Times New Roman" w:cs="Times New Roman"/>
                <w:sz w:val="20"/>
                <w:szCs w:val="20"/>
              </w:rPr>
              <w:t>The Critical section problem</w:t>
            </w:r>
          </w:p>
        </w:tc>
        <w:tc>
          <w:tcPr>
            <w:tcW w:w="1668" w:type="dxa"/>
          </w:tcPr>
          <w:p w14:paraId="6584578C" w14:textId="628CB2B8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7E5B7979" w14:textId="77777777" w:rsidTr="00034291">
        <w:tc>
          <w:tcPr>
            <w:tcW w:w="752" w:type="dxa"/>
          </w:tcPr>
          <w:p w14:paraId="5229085D" w14:textId="0883B66D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7753" w:type="dxa"/>
          </w:tcPr>
          <w:p w14:paraId="0B32CB67" w14:textId="577861DC" w:rsidR="0027535E" w:rsidRPr="00D15577" w:rsidRDefault="001A707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707E">
              <w:rPr>
                <w:rFonts w:ascii="Times New Roman" w:hAnsi="Times New Roman" w:cs="Times New Roman"/>
                <w:sz w:val="20"/>
                <w:szCs w:val="20"/>
              </w:rPr>
              <w:t>Classic problems of synchronization</w:t>
            </w:r>
          </w:p>
        </w:tc>
        <w:tc>
          <w:tcPr>
            <w:tcW w:w="1668" w:type="dxa"/>
          </w:tcPr>
          <w:p w14:paraId="62C36DE3" w14:textId="4AB13A0C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726CB4A8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7753" w:type="dxa"/>
          </w:tcPr>
          <w:p w14:paraId="19E5CE06" w14:textId="2CD4B6B8" w:rsidR="0027535E" w:rsidRPr="00D15577" w:rsidRDefault="001A707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707E">
              <w:rPr>
                <w:rFonts w:ascii="Times New Roman" w:hAnsi="Times New Roman" w:cs="Times New Roman"/>
                <w:sz w:val="20"/>
                <w:szCs w:val="20"/>
              </w:rPr>
              <w:t>Synchronization hardware</w:t>
            </w:r>
          </w:p>
        </w:tc>
        <w:tc>
          <w:tcPr>
            <w:tcW w:w="1668" w:type="dxa"/>
          </w:tcPr>
          <w:p w14:paraId="253FE6F9" w14:textId="0C0CCC35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0CE2DEB6" w14:textId="77777777" w:rsidTr="00034291">
        <w:tc>
          <w:tcPr>
            <w:tcW w:w="752" w:type="dxa"/>
          </w:tcPr>
          <w:p w14:paraId="6F31AAB5" w14:textId="168DAF70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7753" w:type="dxa"/>
          </w:tcPr>
          <w:p w14:paraId="5F6EE27B" w14:textId="1A54E8BC" w:rsidR="0027535E" w:rsidRPr="00D15577" w:rsidRDefault="001A707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1A707E">
              <w:rPr>
                <w:rFonts w:ascii="Times New Roman" w:hAnsi="Times New Roman" w:cs="Times New Roman"/>
                <w:sz w:val="20"/>
                <w:szCs w:val="20"/>
              </w:rPr>
              <w:t>Semaphores</w:t>
            </w:r>
          </w:p>
        </w:tc>
        <w:tc>
          <w:tcPr>
            <w:tcW w:w="1668" w:type="dxa"/>
          </w:tcPr>
          <w:p w14:paraId="00711297" w14:textId="6202CBAB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74D4D04C" w14:textId="77777777" w:rsidTr="001A707E">
        <w:trPr>
          <w:trHeight w:val="287"/>
        </w:trPr>
        <w:tc>
          <w:tcPr>
            <w:tcW w:w="752" w:type="dxa"/>
          </w:tcPr>
          <w:p w14:paraId="768693E7" w14:textId="0508CC12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 xml:space="preserve">15 </w:t>
            </w:r>
          </w:p>
        </w:tc>
        <w:tc>
          <w:tcPr>
            <w:tcW w:w="7753" w:type="dxa"/>
          </w:tcPr>
          <w:p w14:paraId="23E4FB92" w14:textId="033EAD65" w:rsidR="0027535E" w:rsidRPr="00D15577" w:rsidRDefault="001A707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nitors</w:t>
            </w:r>
          </w:p>
        </w:tc>
        <w:tc>
          <w:tcPr>
            <w:tcW w:w="1668" w:type="dxa"/>
          </w:tcPr>
          <w:p w14:paraId="1A7E2818" w14:textId="204C44BA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529AB05C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7753" w:type="dxa"/>
          </w:tcPr>
          <w:p w14:paraId="16988FF8" w14:textId="67DA325F" w:rsidR="0027535E" w:rsidRPr="00D15577" w:rsidRDefault="00F32B18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utorial o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ychronizati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roblems</w:t>
            </w:r>
          </w:p>
        </w:tc>
        <w:tc>
          <w:tcPr>
            <w:tcW w:w="1668" w:type="dxa"/>
          </w:tcPr>
          <w:p w14:paraId="7696BE1C" w14:textId="28F552BD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73F595FB" w14:textId="77777777" w:rsidTr="00034291">
        <w:tc>
          <w:tcPr>
            <w:tcW w:w="752" w:type="dxa"/>
          </w:tcPr>
          <w:p w14:paraId="240BE7C8" w14:textId="33A78ADE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7753" w:type="dxa"/>
          </w:tcPr>
          <w:p w14:paraId="77C7B314" w14:textId="73779F7B" w:rsidR="00F32B18" w:rsidRPr="00D15577" w:rsidRDefault="00F32B18" w:rsidP="00F32B1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B18">
              <w:rPr>
                <w:rFonts w:ascii="Times New Roman" w:hAnsi="Times New Roman" w:cs="Times New Roman"/>
                <w:sz w:val="20"/>
                <w:szCs w:val="20"/>
              </w:rPr>
              <w:t>Deadlock characterization</w:t>
            </w:r>
          </w:p>
        </w:tc>
        <w:tc>
          <w:tcPr>
            <w:tcW w:w="1668" w:type="dxa"/>
          </w:tcPr>
          <w:p w14:paraId="125F7AC5" w14:textId="6673D4DB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2095F625" w14:textId="77777777" w:rsidTr="00034291">
        <w:tc>
          <w:tcPr>
            <w:tcW w:w="752" w:type="dxa"/>
          </w:tcPr>
          <w:p w14:paraId="2F87A3CA" w14:textId="572DE695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7753" w:type="dxa"/>
          </w:tcPr>
          <w:p w14:paraId="01A33B8D" w14:textId="37F7FD56" w:rsidR="00F32B18" w:rsidRPr="00D15577" w:rsidRDefault="00F32B18" w:rsidP="00F32B1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32B18">
              <w:rPr>
                <w:rFonts w:ascii="Times New Roman" w:hAnsi="Times New Roman" w:cs="Times New Roman"/>
                <w:sz w:val="20"/>
                <w:szCs w:val="20"/>
              </w:rPr>
              <w:t>Methods for handling deadlocks</w:t>
            </w:r>
          </w:p>
        </w:tc>
        <w:tc>
          <w:tcPr>
            <w:tcW w:w="1668" w:type="dxa"/>
          </w:tcPr>
          <w:p w14:paraId="4D57138D" w14:textId="04B9B83E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1C1008BF" w14:textId="77777777" w:rsidTr="00034291">
        <w:tc>
          <w:tcPr>
            <w:tcW w:w="752" w:type="dxa"/>
          </w:tcPr>
          <w:p w14:paraId="3410AED3" w14:textId="308A0BCC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7753" w:type="dxa"/>
          </w:tcPr>
          <w:p w14:paraId="7F0FB621" w14:textId="0F35ADF8" w:rsidR="00F32B18" w:rsidRPr="00D15577" w:rsidRDefault="00F32B18" w:rsidP="00F32B1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32B18">
              <w:rPr>
                <w:rFonts w:ascii="Times New Roman" w:hAnsi="Times New Roman" w:cs="Times New Roman"/>
                <w:sz w:val="20"/>
                <w:szCs w:val="20"/>
              </w:rPr>
              <w:t>Deadlock prevention</w:t>
            </w:r>
          </w:p>
        </w:tc>
        <w:tc>
          <w:tcPr>
            <w:tcW w:w="1668" w:type="dxa"/>
          </w:tcPr>
          <w:p w14:paraId="4307C4A7" w14:textId="63DDDE77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32F640FE" w14:textId="77777777" w:rsidTr="00034291">
        <w:tc>
          <w:tcPr>
            <w:tcW w:w="752" w:type="dxa"/>
          </w:tcPr>
          <w:p w14:paraId="2E2C4534" w14:textId="56669F38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7753" w:type="dxa"/>
          </w:tcPr>
          <w:p w14:paraId="7367B01B" w14:textId="08FCE46E" w:rsidR="00F32B18" w:rsidRPr="00D15577" w:rsidRDefault="00F32B18" w:rsidP="00F32B1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32B18">
              <w:rPr>
                <w:rFonts w:ascii="Times New Roman" w:hAnsi="Times New Roman" w:cs="Times New Roman"/>
                <w:sz w:val="20"/>
                <w:szCs w:val="20"/>
              </w:rPr>
              <w:t>Deadlock avoidance</w:t>
            </w:r>
          </w:p>
        </w:tc>
        <w:tc>
          <w:tcPr>
            <w:tcW w:w="1668" w:type="dxa"/>
          </w:tcPr>
          <w:p w14:paraId="725145F8" w14:textId="51AC610F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7D815E9E" w14:textId="77777777" w:rsidTr="00034291">
        <w:tc>
          <w:tcPr>
            <w:tcW w:w="752" w:type="dxa"/>
          </w:tcPr>
          <w:p w14:paraId="2C281A87" w14:textId="57A3729A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7753" w:type="dxa"/>
          </w:tcPr>
          <w:p w14:paraId="198E871C" w14:textId="27559FB7" w:rsidR="00F32B18" w:rsidRPr="00D15577" w:rsidRDefault="00F32B18" w:rsidP="00F32B1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adlock Detection</w:t>
            </w:r>
          </w:p>
        </w:tc>
        <w:tc>
          <w:tcPr>
            <w:tcW w:w="1668" w:type="dxa"/>
          </w:tcPr>
          <w:p w14:paraId="77C28BFD" w14:textId="5D145084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F32B18" w:rsidRPr="00D15577" w14:paraId="67BB5C7F" w14:textId="77777777" w:rsidTr="00034291">
        <w:tc>
          <w:tcPr>
            <w:tcW w:w="752" w:type="dxa"/>
          </w:tcPr>
          <w:p w14:paraId="0093CF4B" w14:textId="1B95AFCF" w:rsidR="00F32B18" w:rsidRPr="00D15577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7753" w:type="dxa"/>
          </w:tcPr>
          <w:p w14:paraId="41842479" w14:textId="1ADD05F3" w:rsidR="00F32B18" w:rsidRPr="00D15577" w:rsidRDefault="00F32B18" w:rsidP="00F32B1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adlock Prevention</w:t>
            </w:r>
          </w:p>
        </w:tc>
        <w:tc>
          <w:tcPr>
            <w:tcW w:w="1668" w:type="dxa"/>
          </w:tcPr>
          <w:p w14:paraId="05780097" w14:textId="6F61D083" w:rsidR="00F32B18" w:rsidRDefault="00F32B18" w:rsidP="00F32B1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4F1E4071" w14:textId="77777777" w:rsidTr="00034291">
        <w:tc>
          <w:tcPr>
            <w:tcW w:w="752" w:type="dxa"/>
          </w:tcPr>
          <w:p w14:paraId="3E48326C" w14:textId="35C0FE9D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7753" w:type="dxa"/>
          </w:tcPr>
          <w:p w14:paraId="72C32908" w14:textId="009FBD4F" w:rsidR="0027535E" w:rsidRPr="00D15577" w:rsidRDefault="00F32B18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ithm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dead locks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(T)</w:t>
            </w:r>
          </w:p>
        </w:tc>
        <w:tc>
          <w:tcPr>
            <w:tcW w:w="1668" w:type="dxa"/>
          </w:tcPr>
          <w:p w14:paraId="440A02E7" w14:textId="16891566" w:rsidR="0027535E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27535E" w:rsidRPr="00D15577" w14:paraId="58122186" w14:textId="77777777" w:rsidTr="00034291">
        <w:tc>
          <w:tcPr>
            <w:tcW w:w="752" w:type="dxa"/>
          </w:tcPr>
          <w:p w14:paraId="6717E163" w14:textId="0BC1BE72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3" w:type="dxa"/>
          </w:tcPr>
          <w:p w14:paraId="1A2E74E6" w14:textId="0048EC19" w:rsidR="0027535E" w:rsidRPr="00D15577" w:rsidRDefault="00F32B18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toial</w:t>
            </w:r>
            <w:proofErr w:type="spellEnd"/>
          </w:p>
        </w:tc>
        <w:tc>
          <w:tcPr>
            <w:tcW w:w="1668" w:type="dxa"/>
          </w:tcPr>
          <w:p w14:paraId="6402BCCE" w14:textId="24069B6F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A4D7B"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6907FB" w:rsidRPr="00D15577" w14:paraId="238CBD2F" w14:textId="77777777" w:rsidTr="00034291">
        <w:tc>
          <w:tcPr>
            <w:tcW w:w="752" w:type="dxa"/>
          </w:tcPr>
          <w:p w14:paraId="4A9CF7BB" w14:textId="655186CD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753" w:type="dxa"/>
          </w:tcPr>
          <w:p w14:paraId="02D8A9EA" w14:textId="117DBBF4" w:rsidR="006907FB" w:rsidRPr="000501B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501B7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Swapping, </w:t>
            </w:r>
          </w:p>
        </w:tc>
        <w:tc>
          <w:tcPr>
            <w:tcW w:w="1668" w:type="dxa"/>
          </w:tcPr>
          <w:p w14:paraId="10BC516F" w14:textId="6A2478FB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2D713638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7753" w:type="dxa"/>
          </w:tcPr>
          <w:p w14:paraId="347CD308" w14:textId="48602C06" w:rsidR="006907FB" w:rsidRPr="000501B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501B7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Contiguous memory allocation.</w:t>
            </w:r>
          </w:p>
        </w:tc>
        <w:tc>
          <w:tcPr>
            <w:tcW w:w="1668" w:type="dxa"/>
          </w:tcPr>
          <w:p w14:paraId="4FA0BA63" w14:textId="4B5B5BDA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46F4B488" w14:textId="77777777" w:rsidTr="00034291">
        <w:tc>
          <w:tcPr>
            <w:tcW w:w="752" w:type="dxa"/>
          </w:tcPr>
          <w:p w14:paraId="044552AF" w14:textId="2602E5C6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7753" w:type="dxa"/>
          </w:tcPr>
          <w:p w14:paraId="7281C1FD" w14:textId="4F30CA60" w:rsidR="006907FB" w:rsidRPr="000501B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501B7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Paging, Structure of the page table</w:t>
            </w:r>
          </w:p>
        </w:tc>
        <w:tc>
          <w:tcPr>
            <w:tcW w:w="1668" w:type="dxa"/>
          </w:tcPr>
          <w:p w14:paraId="39AD431E" w14:textId="40FE9ED6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16E2CB97" w14:textId="77777777" w:rsidTr="00034291">
        <w:tc>
          <w:tcPr>
            <w:tcW w:w="752" w:type="dxa"/>
          </w:tcPr>
          <w:p w14:paraId="34BEAF0E" w14:textId="1CEE550E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7753" w:type="dxa"/>
          </w:tcPr>
          <w:p w14:paraId="124E8A46" w14:textId="585D457D" w:rsidR="006907FB" w:rsidRPr="000501B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501B7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 xml:space="preserve"> Segmentation.</w:t>
            </w:r>
          </w:p>
        </w:tc>
        <w:tc>
          <w:tcPr>
            <w:tcW w:w="1668" w:type="dxa"/>
          </w:tcPr>
          <w:p w14:paraId="47F82CFD" w14:textId="504122E2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55B5C4F9" w14:textId="77777777" w:rsidTr="00034291">
        <w:tc>
          <w:tcPr>
            <w:tcW w:w="752" w:type="dxa"/>
          </w:tcPr>
          <w:p w14:paraId="15A925FE" w14:textId="3B0DA39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7753" w:type="dxa"/>
          </w:tcPr>
          <w:p w14:paraId="1523355A" w14:textId="631CC6C1" w:rsidR="006907FB" w:rsidRPr="009D7932" w:rsidRDefault="006907FB" w:rsidP="006907FB">
            <w:pPr>
              <w:pStyle w:val="Title"/>
              <w:jc w:val="both"/>
              <w:rPr>
                <w:b w:val="0"/>
                <w:sz w:val="20"/>
                <w:u w:val="none"/>
              </w:rPr>
            </w:pPr>
            <w:r>
              <w:rPr>
                <w:b w:val="0"/>
                <w:sz w:val="20"/>
                <w:u w:val="none"/>
              </w:rPr>
              <w:t>Summary</w:t>
            </w:r>
          </w:p>
        </w:tc>
        <w:tc>
          <w:tcPr>
            <w:tcW w:w="1668" w:type="dxa"/>
          </w:tcPr>
          <w:p w14:paraId="79DE06BF" w14:textId="2A3C17CF" w:rsidR="006907FB" w:rsidRPr="00D15577" w:rsidRDefault="007A30AD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907FB" w:rsidRPr="00D15577" w14:paraId="40DB3D35" w14:textId="77777777" w:rsidTr="00034291">
        <w:tc>
          <w:tcPr>
            <w:tcW w:w="752" w:type="dxa"/>
          </w:tcPr>
          <w:p w14:paraId="3952717A" w14:textId="7EC76BE2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7753" w:type="dxa"/>
          </w:tcPr>
          <w:p w14:paraId="2AD83A2D" w14:textId="6FFEC605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orial</w:t>
            </w:r>
          </w:p>
        </w:tc>
        <w:tc>
          <w:tcPr>
            <w:tcW w:w="1668" w:type="dxa"/>
          </w:tcPr>
          <w:p w14:paraId="6368A6FE" w14:textId="21F1127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13671D95" w14:textId="77777777" w:rsidTr="00034291">
        <w:tc>
          <w:tcPr>
            <w:tcW w:w="752" w:type="dxa"/>
          </w:tcPr>
          <w:p w14:paraId="35C7F96A" w14:textId="3AD8AC83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7753" w:type="dxa"/>
          </w:tcPr>
          <w:p w14:paraId="53B82535" w14:textId="48D3249D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7932">
              <w:rPr>
                <w:rFonts w:ascii="Times New Roman" w:hAnsi="Times New Roman" w:cs="Times New Roman"/>
                <w:sz w:val="20"/>
                <w:szCs w:val="20"/>
              </w:rPr>
              <w:t>Demand paging</w:t>
            </w:r>
          </w:p>
        </w:tc>
        <w:tc>
          <w:tcPr>
            <w:tcW w:w="1668" w:type="dxa"/>
          </w:tcPr>
          <w:p w14:paraId="2163F97E" w14:textId="33725A4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1C1D4A29" w14:textId="77777777" w:rsidTr="00034291">
        <w:tc>
          <w:tcPr>
            <w:tcW w:w="752" w:type="dxa"/>
          </w:tcPr>
          <w:p w14:paraId="75E6A98E" w14:textId="47F660BE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753" w:type="dxa"/>
          </w:tcPr>
          <w:p w14:paraId="2D0390EB" w14:textId="425DAC89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7932">
              <w:rPr>
                <w:rFonts w:ascii="Times New Roman" w:hAnsi="Times New Roman" w:cs="Times New Roman"/>
                <w:sz w:val="20"/>
                <w:szCs w:val="20"/>
              </w:rPr>
              <w:t>copy on write</w:t>
            </w:r>
          </w:p>
        </w:tc>
        <w:tc>
          <w:tcPr>
            <w:tcW w:w="1668" w:type="dxa"/>
          </w:tcPr>
          <w:p w14:paraId="02AF5A06" w14:textId="1C30045F" w:rsidR="006907FB" w:rsidRPr="00D15577" w:rsidRDefault="006907FB" w:rsidP="007A30A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48C153A8" w14:textId="77777777" w:rsidTr="00034291">
        <w:tc>
          <w:tcPr>
            <w:tcW w:w="752" w:type="dxa"/>
          </w:tcPr>
          <w:p w14:paraId="2AB2C04B" w14:textId="232F1D1F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753" w:type="dxa"/>
          </w:tcPr>
          <w:p w14:paraId="2687CCF9" w14:textId="2093F32D" w:rsidR="006907FB" w:rsidRPr="006D16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7932">
              <w:rPr>
                <w:rFonts w:ascii="Times New Roman" w:hAnsi="Times New Roman" w:cs="Times New Roman"/>
                <w:sz w:val="20"/>
                <w:szCs w:val="20"/>
              </w:rPr>
              <w:t>page replacement</w:t>
            </w:r>
          </w:p>
        </w:tc>
        <w:tc>
          <w:tcPr>
            <w:tcW w:w="1668" w:type="dxa"/>
          </w:tcPr>
          <w:p w14:paraId="208FD3E9" w14:textId="48D17F79" w:rsidR="006907FB" w:rsidRPr="00D15577" w:rsidRDefault="007A30AD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6907FB" w:rsidRPr="00D15577" w14:paraId="31B0963D" w14:textId="77777777" w:rsidTr="00034291">
        <w:tc>
          <w:tcPr>
            <w:tcW w:w="752" w:type="dxa"/>
          </w:tcPr>
          <w:p w14:paraId="3BB32ED8" w14:textId="0F1DBF23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7753" w:type="dxa"/>
          </w:tcPr>
          <w:p w14:paraId="6418F400" w14:textId="5C4B2092" w:rsidR="006907FB" w:rsidRPr="009D7932" w:rsidRDefault="006907FB" w:rsidP="006907FB">
            <w:pPr>
              <w:pStyle w:val="Title"/>
              <w:jc w:val="both"/>
              <w:rPr>
                <w:b w:val="0"/>
                <w:sz w:val="20"/>
                <w:u w:val="none"/>
              </w:rPr>
            </w:pPr>
            <w:proofErr w:type="gramStart"/>
            <w:r w:rsidRPr="009D7932">
              <w:rPr>
                <w:b w:val="0"/>
                <w:sz w:val="20"/>
                <w:u w:val="none"/>
              </w:rPr>
              <w:t>allocation</w:t>
            </w:r>
            <w:proofErr w:type="gramEnd"/>
            <w:r w:rsidRPr="009D7932">
              <w:rPr>
                <w:b w:val="0"/>
                <w:sz w:val="20"/>
                <w:u w:val="none"/>
              </w:rPr>
              <w:t xml:space="preserve"> of frames</w:t>
            </w:r>
          </w:p>
        </w:tc>
        <w:tc>
          <w:tcPr>
            <w:tcW w:w="1668" w:type="dxa"/>
          </w:tcPr>
          <w:p w14:paraId="5E9C6A8D" w14:textId="7514E22B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10AF58D9" w14:textId="77777777" w:rsidTr="00034291">
        <w:tc>
          <w:tcPr>
            <w:tcW w:w="752" w:type="dxa"/>
          </w:tcPr>
          <w:p w14:paraId="5E807508" w14:textId="70D19FBC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7753" w:type="dxa"/>
          </w:tcPr>
          <w:p w14:paraId="011689B4" w14:textId="632847A2" w:rsidR="006907FB" w:rsidRPr="006D16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rashing</w:t>
            </w:r>
          </w:p>
        </w:tc>
        <w:tc>
          <w:tcPr>
            <w:tcW w:w="1668" w:type="dxa"/>
          </w:tcPr>
          <w:p w14:paraId="10D684BF" w14:textId="66E39FA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73C7F183" w14:textId="77777777" w:rsidTr="00034291">
        <w:tc>
          <w:tcPr>
            <w:tcW w:w="752" w:type="dxa"/>
          </w:tcPr>
          <w:p w14:paraId="0D3073AE" w14:textId="08599A56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7753" w:type="dxa"/>
          </w:tcPr>
          <w:p w14:paraId="16D29FF9" w14:textId="55C2B8E1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mmary</w:t>
            </w:r>
          </w:p>
        </w:tc>
        <w:tc>
          <w:tcPr>
            <w:tcW w:w="1668" w:type="dxa"/>
          </w:tcPr>
          <w:p w14:paraId="752DA961" w14:textId="263AD7D7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6B3FEFE0" w14:textId="77777777" w:rsidTr="00034291">
        <w:tc>
          <w:tcPr>
            <w:tcW w:w="752" w:type="dxa"/>
          </w:tcPr>
          <w:p w14:paraId="65620156" w14:textId="0219053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7</w:t>
            </w:r>
          </w:p>
        </w:tc>
        <w:tc>
          <w:tcPr>
            <w:tcW w:w="7753" w:type="dxa"/>
          </w:tcPr>
          <w:p w14:paraId="7BDA3F78" w14:textId="4E90C1BB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orial</w:t>
            </w:r>
          </w:p>
        </w:tc>
        <w:tc>
          <w:tcPr>
            <w:tcW w:w="1668" w:type="dxa"/>
          </w:tcPr>
          <w:p w14:paraId="7EC1C8C3" w14:textId="1C8B583B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23DFC2D6" w14:textId="77777777" w:rsidTr="00034291">
        <w:tc>
          <w:tcPr>
            <w:tcW w:w="752" w:type="dxa"/>
          </w:tcPr>
          <w:p w14:paraId="0EE25B24" w14:textId="41944148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7753" w:type="dxa"/>
          </w:tcPr>
          <w:p w14:paraId="1CCF23CF" w14:textId="633BBD3A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D7932">
              <w:rPr>
                <w:rFonts w:ascii="Times New Roman" w:hAnsi="Times New Roman" w:cs="Times New Roman"/>
                <w:sz w:val="20"/>
                <w:szCs w:val="20"/>
              </w:rPr>
              <w:t>File concept, Access methods</w:t>
            </w:r>
          </w:p>
        </w:tc>
        <w:tc>
          <w:tcPr>
            <w:tcW w:w="1668" w:type="dxa"/>
          </w:tcPr>
          <w:p w14:paraId="519D8AB9" w14:textId="67405E1D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76E9BD63" w14:textId="77777777" w:rsidTr="00034291">
        <w:tc>
          <w:tcPr>
            <w:tcW w:w="752" w:type="dxa"/>
          </w:tcPr>
          <w:p w14:paraId="5A42473C" w14:textId="65736767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7753" w:type="dxa"/>
          </w:tcPr>
          <w:p w14:paraId="3BB3AB2E" w14:textId="1D0D83C3" w:rsidR="006907FB" w:rsidRPr="00E5044E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E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directory structure, file system structure, directory implementation</w:t>
            </w:r>
          </w:p>
        </w:tc>
        <w:tc>
          <w:tcPr>
            <w:tcW w:w="1668" w:type="dxa"/>
          </w:tcPr>
          <w:p w14:paraId="76BACA24" w14:textId="011FF75E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1801B386" w14:textId="77777777" w:rsidTr="00034291">
        <w:tc>
          <w:tcPr>
            <w:tcW w:w="752" w:type="dxa"/>
          </w:tcPr>
          <w:p w14:paraId="001377FA" w14:textId="5C38C9DF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7753" w:type="dxa"/>
          </w:tcPr>
          <w:p w14:paraId="05EE72C9" w14:textId="46D8665F" w:rsidR="006907FB" w:rsidRPr="00E5044E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E">
              <w:rPr>
                <w:rFonts w:ascii="Times New Roman" w:hAnsi="Times New Roman" w:cs="Times New Roman"/>
                <w:color w:val="000000" w:themeColor="text1"/>
                <w:sz w:val="20"/>
                <w:szCs w:val="24"/>
              </w:rPr>
              <w:t>Allocation methods, free space management</w:t>
            </w:r>
          </w:p>
        </w:tc>
        <w:tc>
          <w:tcPr>
            <w:tcW w:w="1668" w:type="dxa"/>
          </w:tcPr>
          <w:p w14:paraId="27B64F01" w14:textId="52EAD7A3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EE09A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6907FB" w:rsidRPr="00D15577" w14:paraId="04AA077F" w14:textId="77777777" w:rsidTr="00034291">
        <w:tc>
          <w:tcPr>
            <w:tcW w:w="752" w:type="dxa"/>
          </w:tcPr>
          <w:p w14:paraId="1450DAFF" w14:textId="246289A1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1</w:t>
            </w:r>
          </w:p>
        </w:tc>
        <w:tc>
          <w:tcPr>
            <w:tcW w:w="7753" w:type="dxa"/>
          </w:tcPr>
          <w:p w14:paraId="7CEE2EC4" w14:textId="410C6CCD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>D</w:t>
            </w:r>
            <w:r w:rsidRPr="00E5044E">
              <w:rPr>
                <w:rFonts w:ascii="Times New Roman" w:hAnsi="Times New Roman" w:cs="Times New Roman"/>
                <w:color w:val="000000" w:themeColor="text1"/>
                <w:szCs w:val="24"/>
              </w:rPr>
              <w:t>isk structure, and disk-scheduling</w:t>
            </w:r>
          </w:p>
        </w:tc>
        <w:tc>
          <w:tcPr>
            <w:tcW w:w="1668" w:type="dxa"/>
          </w:tcPr>
          <w:p w14:paraId="58851601" w14:textId="424FD41A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6907FB" w:rsidRPr="00D15577" w14:paraId="4ACC14E8" w14:textId="77777777" w:rsidTr="00034291">
        <w:tc>
          <w:tcPr>
            <w:tcW w:w="752" w:type="dxa"/>
          </w:tcPr>
          <w:p w14:paraId="09EE5288" w14:textId="78E530B0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2</w:t>
            </w:r>
          </w:p>
        </w:tc>
        <w:tc>
          <w:tcPr>
            <w:tcW w:w="7753" w:type="dxa"/>
          </w:tcPr>
          <w:p w14:paraId="16E0D226" w14:textId="3B6CF68D" w:rsidR="006907FB" w:rsidRPr="00D15577" w:rsidRDefault="006907FB" w:rsidP="006907F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torial</w:t>
            </w:r>
          </w:p>
        </w:tc>
        <w:tc>
          <w:tcPr>
            <w:tcW w:w="1668" w:type="dxa"/>
          </w:tcPr>
          <w:p w14:paraId="49EAABC2" w14:textId="7D25E2C8" w:rsidR="006907FB" w:rsidRPr="00D15577" w:rsidRDefault="006907FB" w:rsidP="006907F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83974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047DCF" w:rsidRPr="00D15577" w14:paraId="4482D20F" w14:textId="77777777" w:rsidTr="00E5044E">
        <w:trPr>
          <w:trHeight w:val="350"/>
        </w:trPr>
        <w:tc>
          <w:tcPr>
            <w:tcW w:w="752" w:type="dxa"/>
          </w:tcPr>
          <w:p w14:paraId="124AE38C" w14:textId="41D1BD83" w:rsidR="00047DCF" w:rsidRPr="00D15577" w:rsidRDefault="00047DCF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3</w:t>
            </w:r>
          </w:p>
        </w:tc>
        <w:tc>
          <w:tcPr>
            <w:tcW w:w="7753" w:type="dxa"/>
          </w:tcPr>
          <w:p w14:paraId="586BD33C" w14:textId="55DD403F" w:rsidR="00E5044E" w:rsidRPr="00E5044E" w:rsidRDefault="00E5044E" w:rsidP="00E5044E">
            <w:pPr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4"/>
              </w:rPr>
            </w:pPr>
            <w:r w:rsidRPr="00E5044E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4"/>
              </w:rPr>
              <w:t>Characteristic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4"/>
              </w:rPr>
              <w:t xml:space="preserve"> of Real time operating systems</w:t>
            </w:r>
          </w:p>
          <w:p w14:paraId="5E082E7A" w14:textId="77777777" w:rsidR="00047DCF" w:rsidRPr="00E5044E" w:rsidRDefault="00047DCF" w:rsidP="000B66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8" w:type="dxa"/>
          </w:tcPr>
          <w:p w14:paraId="7AEBD622" w14:textId="2CEBC871" w:rsidR="00047DCF" w:rsidRPr="00D15577" w:rsidRDefault="0027535E" w:rsidP="007A30A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7535E" w:rsidRPr="00D15577" w14:paraId="11D270B2" w14:textId="77777777" w:rsidTr="00034291">
        <w:tc>
          <w:tcPr>
            <w:tcW w:w="752" w:type="dxa"/>
          </w:tcPr>
          <w:p w14:paraId="69C15F17" w14:textId="53E364CB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7753" w:type="dxa"/>
          </w:tcPr>
          <w:p w14:paraId="3A69E6CC" w14:textId="3A1C5488" w:rsidR="0027535E" w:rsidRPr="00D15577" w:rsidRDefault="00E5044E" w:rsidP="00E5044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C</w:t>
            </w:r>
            <w:r w:rsidRPr="007A04B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lassification of real time systems</w:t>
            </w:r>
          </w:p>
        </w:tc>
        <w:tc>
          <w:tcPr>
            <w:tcW w:w="1668" w:type="dxa"/>
          </w:tcPr>
          <w:p w14:paraId="0BC7FA1A" w14:textId="70667DD1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3575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7535E" w:rsidRPr="00D15577" w14:paraId="480354C8" w14:textId="77777777" w:rsidTr="00034291">
        <w:tc>
          <w:tcPr>
            <w:tcW w:w="752" w:type="dxa"/>
          </w:tcPr>
          <w:p w14:paraId="513A0773" w14:textId="40A7BEF7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7753" w:type="dxa"/>
          </w:tcPr>
          <w:p w14:paraId="3A3C95C1" w14:textId="654B6E14" w:rsidR="0027535E" w:rsidRPr="00D15577" w:rsidRDefault="00E5044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4B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Micro kernels and RTO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, S</w:t>
            </w:r>
            <w:r w:rsidRPr="007A04B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cheduling in RTOS</w:t>
            </w:r>
          </w:p>
        </w:tc>
        <w:tc>
          <w:tcPr>
            <w:tcW w:w="1668" w:type="dxa"/>
          </w:tcPr>
          <w:p w14:paraId="4149D1D3" w14:textId="0D1CD384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3575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7535E" w:rsidRPr="00D15577" w14:paraId="4C5205B1" w14:textId="77777777" w:rsidTr="00034291">
        <w:tc>
          <w:tcPr>
            <w:tcW w:w="752" w:type="dxa"/>
          </w:tcPr>
          <w:p w14:paraId="62BB9E26" w14:textId="31C54B91" w:rsidR="0027535E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7753" w:type="dxa"/>
          </w:tcPr>
          <w:p w14:paraId="52AF1469" w14:textId="320A8686" w:rsidR="0027535E" w:rsidRPr="00D15577" w:rsidRDefault="00E5044E" w:rsidP="0027535E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A04B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ate monotonic scheduling, EDF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,</w:t>
            </w:r>
            <w:r w:rsidRPr="007A04B9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iority inversion</w:t>
            </w:r>
          </w:p>
        </w:tc>
        <w:tc>
          <w:tcPr>
            <w:tcW w:w="1668" w:type="dxa"/>
          </w:tcPr>
          <w:p w14:paraId="21AEDC9C" w14:textId="0D972696" w:rsidR="0027535E" w:rsidRPr="00D15577" w:rsidRDefault="0027535E" w:rsidP="0027535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33575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47DCF" w:rsidRPr="00D15577" w14:paraId="4101034B" w14:textId="77777777" w:rsidTr="00034291">
        <w:tc>
          <w:tcPr>
            <w:tcW w:w="752" w:type="dxa"/>
          </w:tcPr>
          <w:p w14:paraId="7F941004" w14:textId="475FDE1C" w:rsidR="00047DCF" w:rsidRDefault="00047DCF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7</w:t>
            </w:r>
          </w:p>
        </w:tc>
        <w:tc>
          <w:tcPr>
            <w:tcW w:w="7753" w:type="dxa"/>
          </w:tcPr>
          <w:p w14:paraId="6E37738B" w14:textId="031E9024" w:rsidR="00047DCF" w:rsidRPr="00D15577" w:rsidRDefault="00E5044E" w:rsidP="000B66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E">
              <w:rPr>
                <w:rFonts w:ascii="Times New Roman" w:hAnsi="Times New Roman" w:cs="Times New Roman"/>
                <w:sz w:val="20"/>
                <w:szCs w:val="20"/>
              </w:rPr>
              <w:t>Design principles, Kernel modules</w:t>
            </w:r>
          </w:p>
        </w:tc>
        <w:tc>
          <w:tcPr>
            <w:tcW w:w="1668" w:type="dxa"/>
          </w:tcPr>
          <w:p w14:paraId="605892B5" w14:textId="12030DEF" w:rsidR="00047DCF" w:rsidRPr="00D15577" w:rsidRDefault="0027535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47DCF" w:rsidRPr="00D15577" w14:paraId="652BF6F1" w14:textId="77777777" w:rsidTr="00034291">
        <w:tc>
          <w:tcPr>
            <w:tcW w:w="752" w:type="dxa"/>
          </w:tcPr>
          <w:p w14:paraId="7F170850" w14:textId="6DFACEB0" w:rsidR="00047DCF" w:rsidRDefault="00047DCF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8</w:t>
            </w:r>
          </w:p>
        </w:tc>
        <w:tc>
          <w:tcPr>
            <w:tcW w:w="7753" w:type="dxa"/>
          </w:tcPr>
          <w:p w14:paraId="31A6DD2C" w14:textId="7014EB13" w:rsidR="00047DCF" w:rsidRPr="00D15577" w:rsidRDefault="00E5044E" w:rsidP="000B66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5044E">
              <w:rPr>
                <w:rFonts w:ascii="Times New Roman" w:hAnsi="Times New Roman" w:cs="Times New Roman"/>
                <w:sz w:val="20"/>
                <w:szCs w:val="20"/>
              </w:rPr>
              <w:t>Process management, Memory management</w:t>
            </w:r>
          </w:p>
        </w:tc>
        <w:tc>
          <w:tcPr>
            <w:tcW w:w="1668" w:type="dxa"/>
          </w:tcPr>
          <w:p w14:paraId="697FC16A" w14:textId="6EF69F9D" w:rsidR="00047DCF" w:rsidRPr="00D15577" w:rsidRDefault="0027535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7A30A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2" w:name="_Hlk113368185"/>
    </w:p>
    <w:bookmarkEnd w:id="2"/>
    <w:p w14:paraId="7C8A5C9C" w14:textId="5C06B2F7" w:rsidR="00D2324A" w:rsidRPr="00497BDA" w:rsidRDefault="00432C6D" w:rsidP="001B31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 w:rsidR="00526F04" w:rsidRPr="00497BDA"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tbl>
      <w:tblPr>
        <w:tblW w:w="4824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659"/>
        <w:gridCol w:w="647"/>
        <w:gridCol w:w="648"/>
        <w:gridCol w:w="644"/>
        <w:gridCol w:w="623"/>
        <w:gridCol w:w="668"/>
        <w:gridCol w:w="644"/>
        <w:gridCol w:w="644"/>
        <w:gridCol w:w="644"/>
        <w:gridCol w:w="634"/>
        <w:gridCol w:w="583"/>
        <w:gridCol w:w="567"/>
        <w:gridCol w:w="569"/>
        <w:gridCol w:w="567"/>
        <w:gridCol w:w="567"/>
      </w:tblGrid>
      <w:tr w:rsidR="00F05A2B" w:rsidRPr="00F05A2B" w14:paraId="45064EC2" w14:textId="77777777" w:rsidTr="007A30AD">
        <w:trPr>
          <w:trHeight w:val="589"/>
        </w:trPr>
        <w:tc>
          <w:tcPr>
            <w:tcW w:w="387" w:type="pct"/>
            <w:shd w:val="clear" w:color="auto" w:fill="auto"/>
            <w:noWrap/>
            <w:vAlign w:val="center"/>
            <w:hideMark/>
          </w:tcPr>
          <w:p w14:paraId="1B5171C8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1E86D78E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36082A85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7253F22D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197E9B97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2923B16B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595A2D3C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331" w:type="pct"/>
            <w:vAlign w:val="center"/>
          </w:tcPr>
          <w:p w14:paraId="73864F0E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319" w:type="pct"/>
            <w:vAlign w:val="center"/>
          </w:tcPr>
          <w:p w14:paraId="0293BA62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319" w:type="pct"/>
            <w:vAlign w:val="center"/>
          </w:tcPr>
          <w:p w14:paraId="78620376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319" w:type="pct"/>
            <w:vAlign w:val="center"/>
          </w:tcPr>
          <w:p w14:paraId="632BB91C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 9</w:t>
            </w:r>
          </w:p>
        </w:tc>
        <w:tc>
          <w:tcPr>
            <w:tcW w:w="314" w:type="pct"/>
            <w:vAlign w:val="center"/>
          </w:tcPr>
          <w:p w14:paraId="1F693FAA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 10</w:t>
            </w:r>
          </w:p>
        </w:tc>
        <w:tc>
          <w:tcPr>
            <w:tcW w:w="289" w:type="pct"/>
            <w:vAlign w:val="center"/>
          </w:tcPr>
          <w:p w14:paraId="23BC2417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 1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03C15D34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O 12</w:t>
            </w:r>
          </w:p>
        </w:tc>
        <w:tc>
          <w:tcPr>
            <w:tcW w:w="282" w:type="pct"/>
            <w:shd w:val="clear" w:color="auto" w:fill="auto"/>
            <w:vAlign w:val="center"/>
            <w:hideMark/>
          </w:tcPr>
          <w:p w14:paraId="2C213503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10FB7282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1964A478" w14:textId="77777777" w:rsidR="00F05A2B" w:rsidRPr="00F05A2B" w:rsidRDefault="00F05A2B" w:rsidP="00F05A2B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F05A2B" w:rsidRPr="00F05A2B" w14:paraId="165A97AB" w14:textId="77777777" w:rsidTr="007A30AD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E08470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327" w:type="pct"/>
            <w:shd w:val="clear" w:color="auto" w:fill="auto"/>
            <w:noWrap/>
          </w:tcPr>
          <w:p w14:paraId="3E9A06F3" w14:textId="79847A5B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36097A96" w14:textId="6A56FC4D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24B08BF5" w14:textId="261A10EF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23F60A13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30ED4D1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1AB39BE4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77702B34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5365EA2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1D92054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71BA082F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08D8F2D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05E87D52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431C5F26" w14:textId="51085712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  <w:noWrap/>
          </w:tcPr>
          <w:p w14:paraId="327AFCA9" w14:textId="48013ADC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333BC0A7" w14:textId="723BE448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</w:tr>
      <w:tr w:rsidR="00F05A2B" w:rsidRPr="00F05A2B" w14:paraId="05C2CB97" w14:textId="77777777" w:rsidTr="007A30AD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2C793C29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327" w:type="pct"/>
            <w:shd w:val="clear" w:color="auto" w:fill="auto"/>
            <w:noWrap/>
          </w:tcPr>
          <w:p w14:paraId="4205BDD9" w14:textId="7EB1A09A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7150F636" w14:textId="7F6B3D49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4A02614A" w14:textId="501B17C6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</w:tcPr>
          <w:p w14:paraId="585B2E78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3D12A29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0EF42B0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4823CA3E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0127B6D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015C258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5DCD50DB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28A3C5D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2DE8A563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511DA539" w14:textId="3A6BE351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795868E0" w14:textId="57FC72D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</w:tcPr>
          <w:p w14:paraId="4FBC4C2A" w14:textId="0ACE88D6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F05A2B" w:rsidRPr="00F05A2B" w14:paraId="35394DEB" w14:textId="77777777" w:rsidTr="007A30AD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D091BA7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327" w:type="pct"/>
            <w:shd w:val="clear" w:color="auto" w:fill="auto"/>
            <w:noWrap/>
          </w:tcPr>
          <w:p w14:paraId="01768733" w14:textId="30642E58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3B2D657A" w14:textId="0E52AD14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579ACAC4" w14:textId="14C69A35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</w:tcPr>
          <w:p w14:paraId="6861B783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07CA1587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6EA895F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48DE7DE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304FFE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1D9E2A3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2ED85704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3C8EF917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53F6A984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38D215B4" w14:textId="221690BD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6E9771AE" w14:textId="56BB5FF3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</w:tcPr>
          <w:p w14:paraId="42F11181" w14:textId="6D5CDD71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F05A2B" w:rsidRPr="00F05A2B" w14:paraId="6F26731F" w14:textId="77777777" w:rsidTr="007A30AD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726EF1DB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327" w:type="pct"/>
            <w:shd w:val="clear" w:color="auto" w:fill="auto"/>
            <w:noWrap/>
          </w:tcPr>
          <w:p w14:paraId="25415552" w14:textId="1EA83509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567300E1" w14:textId="36074CD9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14F5ACA1" w14:textId="511BEB9C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</w:tcPr>
          <w:p w14:paraId="2FEC5DC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19D5709C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2C4DCCB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FB268BC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A68C43F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03D777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311CA3C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32C43F8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2DC5A19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11D3FFC3" w14:textId="372AA42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0D078547" w14:textId="79E835E5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</w:tcPr>
          <w:p w14:paraId="7490B96D" w14:textId="5C688834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F05A2B" w:rsidRPr="00F05A2B" w14:paraId="3E29AC68" w14:textId="77777777" w:rsidTr="007A30AD">
        <w:trPr>
          <w:trHeight w:val="199"/>
        </w:trPr>
        <w:tc>
          <w:tcPr>
            <w:tcW w:w="387" w:type="pct"/>
            <w:shd w:val="clear" w:color="auto" w:fill="auto"/>
            <w:noWrap/>
          </w:tcPr>
          <w:p w14:paraId="311B551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CO5</w:t>
            </w:r>
          </w:p>
          <w:p w14:paraId="009C0B5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</w:tcPr>
          <w:p w14:paraId="7D6B634A" w14:textId="78E3DA08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1" w:type="pct"/>
            <w:shd w:val="clear" w:color="auto" w:fill="auto"/>
            <w:noWrap/>
          </w:tcPr>
          <w:p w14:paraId="1BCCFC8E" w14:textId="396F2B7B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1" w:type="pct"/>
            <w:shd w:val="clear" w:color="auto" w:fill="auto"/>
            <w:noWrap/>
          </w:tcPr>
          <w:p w14:paraId="22019D8B" w14:textId="7DEAF2BD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  <w:shd w:val="clear" w:color="auto" w:fill="auto"/>
            <w:noWrap/>
          </w:tcPr>
          <w:p w14:paraId="33059BB0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79327FA2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21575BBF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F67657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CAC26C0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3576725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2B1CD6A7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0C6380D7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6052661C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54242E3E" w14:textId="3CED7D41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0B0ED3D9" w14:textId="2D19415E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</w:tcPr>
          <w:p w14:paraId="52E1DEB5" w14:textId="5E5990EA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F05A2B" w:rsidRPr="00F05A2B" w14:paraId="459F6FCF" w14:textId="77777777" w:rsidTr="007A30AD">
        <w:trPr>
          <w:trHeight w:val="570"/>
        </w:trPr>
        <w:tc>
          <w:tcPr>
            <w:tcW w:w="387" w:type="pct"/>
            <w:shd w:val="clear" w:color="auto" w:fill="auto"/>
            <w:hideMark/>
          </w:tcPr>
          <w:p w14:paraId="5FC7E5C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F05A2B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14:paraId="12C6CE86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</w:tcPr>
          <w:p w14:paraId="6FEDAC3D" w14:textId="313E100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.5</w:t>
            </w:r>
          </w:p>
        </w:tc>
        <w:tc>
          <w:tcPr>
            <w:tcW w:w="321" w:type="pct"/>
            <w:shd w:val="clear" w:color="auto" w:fill="auto"/>
            <w:noWrap/>
          </w:tcPr>
          <w:p w14:paraId="0BF59DE5" w14:textId="34F9ADEB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.7</w:t>
            </w:r>
          </w:p>
        </w:tc>
        <w:tc>
          <w:tcPr>
            <w:tcW w:w="321" w:type="pct"/>
            <w:shd w:val="clear" w:color="auto" w:fill="auto"/>
            <w:noWrap/>
          </w:tcPr>
          <w:p w14:paraId="68B705DF" w14:textId="6991CDE3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.7</w:t>
            </w:r>
          </w:p>
        </w:tc>
        <w:tc>
          <w:tcPr>
            <w:tcW w:w="319" w:type="pct"/>
            <w:shd w:val="clear" w:color="auto" w:fill="auto"/>
            <w:noWrap/>
          </w:tcPr>
          <w:p w14:paraId="5069383E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09" w:type="pct"/>
            <w:shd w:val="clear" w:color="auto" w:fill="auto"/>
            <w:noWrap/>
          </w:tcPr>
          <w:p w14:paraId="6F9F828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555E82D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5CEC5EE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88C020C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7E373DE1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284DD16F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4C6849FE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57EB77BA" w14:textId="77777777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2" w:type="pct"/>
            <w:shd w:val="clear" w:color="auto" w:fill="auto"/>
            <w:noWrap/>
          </w:tcPr>
          <w:p w14:paraId="7F5D0E55" w14:textId="19945C2D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.2</w:t>
            </w:r>
          </w:p>
        </w:tc>
        <w:tc>
          <w:tcPr>
            <w:tcW w:w="281" w:type="pct"/>
            <w:shd w:val="clear" w:color="auto" w:fill="auto"/>
            <w:noWrap/>
          </w:tcPr>
          <w:p w14:paraId="2FFBC512" w14:textId="6BA0F499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.2</w:t>
            </w:r>
          </w:p>
        </w:tc>
        <w:tc>
          <w:tcPr>
            <w:tcW w:w="281" w:type="pct"/>
            <w:shd w:val="clear" w:color="auto" w:fill="auto"/>
          </w:tcPr>
          <w:p w14:paraId="68C4167C" w14:textId="18D49203" w:rsidR="00F05A2B" w:rsidRPr="00F05A2B" w:rsidRDefault="00F05A2B" w:rsidP="00F05A2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.2</w:t>
            </w:r>
          </w:p>
        </w:tc>
      </w:tr>
    </w:tbl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4DB686B" w14:textId="4621BA71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41AEC2" w14:textId="77777777" w:rsidR="002E34BA" w:rsidRPr="00CE69AD" w:rsidRDefault="002E34BA" w:rsidP="002E34BA">
      <w:pPr>
        <w:ind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E34BA" w:rsidRPr="00CE69AD" w14:paraId="6CC24A7A" w14:textId="77777777" w:rsidTr="009D7932">
        <w:tc>
          <w:tcPr>
            <w:tcW w:w="2254" w:type="dxa"/>
          </w:tcPr>
          <w:p w14:paraId="62DA12CE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631049DE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02EEAC1C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254" w:type="dxa"/>
          </w:tcPr>
          <w:p w14:paraId="194D5536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46CAC472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F335C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</w:tr>
      <w:tr w:rsidR="002E34BA" w:rsidRPr="00CE69AD" w14:paraId="74A83C43" w14:textId="77777777" w:rsidTr="009D7932">
        <w:tc>
          <w:tcPr>
            <w:tcW w:w="2254" w:type="dxa"/>
          </w:tcPr>
          <w:p w14:paraId="74B02679" w14:textId="3499D7AF" w:rsidR="002E34BA" w:rsidRPr="00CE69AD" w:rsidRDefault="00704258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Manjula Shenoy K</w:t>
            </w:r>
          </w:p>
        </w:tc>
        <w:tc>
          <w:tcPr>
            <w:tcW w:w="2254" w:type="dxa"/>
          </w:tcPr>
          <w:p w14:paraId="24C0EF69" w14:textId="41F428D7" w:rsidR="002E34BA" w:rsidRPr="00CE69AD" w:rsidRDefault="00704258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2254" w:type="dxa"/>
          </w:tcPr>
          <w:p w14:paraId="18AD67F0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791F07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17960366" w14:textId="77777777" w:rsidTr="009D7932">
        <w:tc>
          <w:tcPr>
            <w:tcW w:w="2254" w:type="dxa"/>
          </w:tcPr>
          <w:p w14:paraId="751CC5AE" w14:textId="58BF87CE" w:rsidR="002E34BA" w:rsidRPr="00CE69AD" w:rsidRDefault="00704258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rs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urad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Rao</w:t>
            </w:r>
          </w:p>
        </w:tc>
        <w:tc>
          <w:tcPr>
            <w:tcW w:w="2254" w:type="dxa"/>
          </w:tcPr>
          <w:p w14:paraId="6BD8A16A" w14:textId="55408A26" w:rsidR="002E34BA" w:rsidRPr="00CE69AD" w:rsidRDefault="00704258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2254" w:type="dxa"/>
          </w:tcPr>
          <w:p w14:paraId="70B54D6D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683A6B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2E120E50" w14:textId="77777777" w:rsidTr="009D7932">
        <w:tc>
          <w:tcPr>
            <w:tcW w:w="2254" w:type="dxa"/>
          </w:tcPr>
          <w:p w14:paraId="710D2283" w14:textId="424EBFD5" w:rsidR="002E34BA" w:rsidRPr="00CE69AD" w:rsidRDefault="00704258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ivakum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</w:t>
            </w:r>
          </w:p>
        </w:tc>
        <w:tc>
          <w:tcPr>
            <w:tcW w:w="2254" w:type="dxa"/>
          </w:tcPr>
          <w:p w14:paraId="1FF20037" w14:textId="58848C4F" w:rsidR="002E34BA" w:rsidRPr="00CE69AD" w:rsidRDefault="00704258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2254" w:type="dxa"/>
          </w:tcPr>
          <w:p w14:paraId="21FF04F1" w14:textId="77777777" w:rsidR="002E34BA" w:rsidRPr="00CE69AD" w:rsidRDefault="002E34BA" w:rsidP="009D7932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6D458D" w14:textId="77777777" w:rsidR="002E34BA" w:rsidRPr="00CE69AD" w:rsidRDefault="002E34BA" w:rsidP="009D793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FC180DA" w14:textId="544AAC9F" w:rsidR="002E34BA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0F56ECE0" w14:textId="5F19C700" w:rsidR="002E34BA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: </w:t>
      </w:r>
    </w:p>
    <w:p w14:paraId="573165F2" w14:textId="77777777" w:rsidR="004D32F9" w:rsidRDefault="004D32F9" w:rsidP="004D32F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Silberschatz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A., Galvin P.B. &amp; Gagne G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., Operating System Concepts (9e), </w:t>
      </w:r>
      <w:r>
        <w:rPr>
          <w:rFonts w:ascii="Times New Roman" w:hAnsi="Times New Roman"/>
          <w:color w:val="000000" w:themeColor="text1"/>
          <w:sz w:val="24"/>
          <w:szCs w:val="24"/>
        </w:rPr>
        <w:t>Wiley, 2012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14:paraId="1D20E802" w14:textId="77777777" w:rsidR="004D32F9" w:rsidRDefault="004D32F9" w:rsidP="004D32F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Stallings W., 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Operating Systems: Internals and Design Principles (9e), </w:t>
      </w:r>
      <w:r>
        <w:rPr>
          <w:rFonts w:ascii="Times New Roman" w:hAnsi="Times New Roman"/>
          <w:color w:val="000000" w:themeColor="text1"/>
          <w:sz w:val="24"/>
          <w:szCs w:val="24"/>
        </w:rPr>
        <w:t>Pearson, 2017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14:paraId="12714835" w14:textId="77777777" w:rsidR="004D32F9" w:rsidRDefault="004D32F9" w:rsidP="004D32F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Laplante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P.A. &amp; </w:t>
      </w:r>
      <w:proofErr w:type="spellStart"/>
      <w:r>
        <w:rPr>
          <w:rFonts w:ascii="Times New Roman" w:hAnsi="Times New Roman"/>
          <w:color w:val="000000" w:themeColor="text1"/>
          <w:sz w:val="24"/>
          <w:szCs w:val="24"/>
        </w:rPr>
        <w:t>Ovaska</w:t>
      </w:r>
      <w:proofErr w:type="spellEnd"/>
      <w:r>
        <w:rPr>
          <w:rFonts w:ascii="Times New Roman" w:hAnsi="Times New Roman"/>
          <w:color w:val="000000" w:themeColor="text1"/>
          <w:sz w:val="24"/>
          <w:szCs w:val="24"/>
        </w:rPr>
        <w:t xml:space="preserve"> S.J., 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Real time systems design and analysis (4e), </w:t>
      </w:r>
      <w:r>
        <w:rPr>
          <w:rFonts w:ascii="Times New Roman" w:hAnsi="Times New Roman"/>
          <w:color w:val="000000" w:themeColor="text1"/>
          <w:sz w:val="24"/>
          <w:szCs w:val="24"/>
        </w:rPr>
        <w:t>Wiley, 2013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>.</w:t>
      </w:r>
    </w:p>
    <w:p w14:paraId="1EEBC491" w14:textId="77777777" w:rsidR="004D32F9" w:rsidRDefault="004D32F9" w:rsidP="004D32F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Mall R., </w:t>
      </w:r>
      <w:r>
        <w:rPr>
          <w:rFonts w:ascii="Times New Roman" w:hAnsi="Times New Roman"/>
          <w:i/>
          <w:color w:val="000000" w:themeColor="text1"/>
          <w:sz w:val="24"/>
          <w:szCs w:val="24"/>
        </w:rPr>
        <w:t xml:space="preserve">Real time systems: Theory and Practice (2e), </w:t>
      </w:r>
      <w:r>
        <w:rPr>
          <w:rFonts w:ascii="Times New Roman" w:hAnsi="Times New Roman"/>
          <w:color w:val="000000" w:themeColor="text1"/>
          <w:sz w:val="24"/>
          <w:szCs w:val="24"/>
        </w:rPr>
        <w:t>Pearson, 2009.</w:t>
      </w:r>
    </w:p>
    <w:p w14:paraId="7AF44594" w14:textId="77777777" w:rsidR="004D32F9" w:rsidRPr="00CE69AD" w:rsidRDefault="004D32F9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14CA0BA5" w14:textId="77777777" w:rsidR="002E34BA" w:rsidRPr="00CE69AD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5E30EE51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  <w:proofErr w:type="spellStart"/>
      <w:r w:rsidR="00453CE1">
        <w:rPr>
          <w:rFonts w:ascii="Times New Roman" w:hAnsi="Times New Roman" w:cs="Times New Roman"/>
          <w:b/>
          <w:bCs/>
          <w:color w:val="000000"/>
          <w:sz w:val="20"/>
          <w:szCs w:val="20"/>
        </w:rPr>
        <w:t>Dr.</w:t>
      </w:r>
      <w:proofErr w:type="spellEnd"/>
      <w:r w:rsidR="00453CE1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 Manjula Shenoy K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77777777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B176B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18AFC" w14:textId="77777777" w:rsidR="005F70BF" w:rsidRDefault="005F70BF" w:rsidP="00EB04E6">
      <w:pPr>
        <w:spacing w:after="0" w:line="240" w:lineRule="auto"/>
      </w:pPr>
      <w:r>
        <w:separator/>
      </w:r>
    </w:p>
  </w:endnote>
  <w:endnote w:type="continuationSeparator" w:id="0">
    <w:p w14:paraId="0FC3A938" w14:textId="77777777" w:rsidR="005F70BF" w:rsidRDefault="005F70BF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97275123"/>
      <w:docPartObj>
        <w:docPartGallery w:val="Page Numbers (Bottom of Page)"/>
        <w:docPartUnique/>
      </w:docPartObj>
    </w:sdtPr>
    <w:sdtEndPr/>
    <w:sdtContent>
      <w:sdt>
        <w:sdtPr>
          <w:id w:val="-1037124990"/>
          <w:docPartObj>
            <w:docPartGallery w:val="Page Numbers (Top of Page)"/>
            <w:docPartUnique/>
          </w:docPartObj>
        </w:sdtPr>
        <w:sdtEndPr/>
        <w:sdtContent>
          <w:p w14:paraId="198DC976" w14:textId="33A2FD22" w:rsidR="007A30AD" w:rsidRPr="00DB557E" w:rsidRDefault="007A30AD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 w:rsidR="00734681">
              <w:rPr>
                <w:b/>
                <w:bCs/>
                <w:noProof/>
              </w:rPr>
              <w:t>8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 w:rsidR="00734681">
              <w:rPr>
                <w:b/>
                <w:bCs/>
                <w:noProof/>
              </w:rPr>
              <w:t>8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7A30AD" w:rsidRDefault="007A30AD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BC72C" w14:textId="77777777" w:rsidR="005F70BF" w:rsidRDefault="005F70BF" w:rsidP="00EB04E6">
      <w:pPr>
        <w:spacing w:after="0" w:line="240" w:lineRule="auto"/>
      </w:pPr>
      <w:r>
        <w:separator/>
      </w:r>
    </w:p>
  </w:footnote>
  <w:footnote w:type="continuationSeparator" w:id="0">
    <w:p w14:paraId="7381B4F7" w14:textId="77777777" w:rsidR="005F70BF" w:rsidRDefault="005F70BF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2F24BD" w14:textId="4BB50E16" w:rsidR="007A30AD" w:rsidRDefault="007A30A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6E6C71"/>
    <w:multiLevelType w:val="hybridMultilevel"/>
    <w:tmpl w:val="6108E6F4"/>
    <w:lvl w:ilvl="0" w:tplc="F38856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01F2A"/>
    <w:multiLevelType w:val="hybridMultilevel"/>
    <w:tmpl w:val="3AA2A140"/>
    <w:lvl w:ilvl="0" w:tplc="8DDEDEF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A1B4C"/>
    <w:multiLevelType w:val="multilevel"/>
    <w:tmpl w:val="D2B2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8018A9"/>
    <w:multiLevelType w:val="multilevel"/>
    <w:tmpl w:val="A3662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6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01B7"/>
    <w:rsid w:val="0005246B"/>
    <w:rsid w:val="0005584A"/>
    <w:rsid w:val="000720DB"/>
    <w:rsid w:val="000760DF"/>
    <w:rsid w:val="000837EF"/>
    <w:rsid w:val="00086DDB"/>
    <w:rsid w:val="0009488C"/>
    <w:rsid w:val="000A0AF7"/>
    <w:rsid w:val="000A555F"/>
    <w:rsid w:val="000B17BB"/>
    <w:rsid w:val="000B66BD"/>
    <w:rsid w:val="000C2330"/>
    <w:rsid w:val="000C3DA2"/>
    <w:rsid w:val="000D4ABF"/>
    <w:rsid w:val="000F12E1"/>
    <w:rsid w:val="001047A3"/>
    <w:rsid w:val="00105A21"/>
    <w:rsid w:val="00112E08"/>
    <w:rsid w:val="00115132"/>
    <w:rsid w:val="00123746"/>
    <w:rsid w:val="00135377"/>
    <w:rsid w:val="001477D0"/>
    <w:rsid w:val="00147DF0"/>
    <w:rsid w:val="00154FAD"/>
    <w:rsid w:val="0016366A"/>
    <w:rsid w:val="001655D2"/>
    <w:rsid w:val="001736C0"/>
    <w:rsid w:val="00184E53"/>
    <w:rsid w:val="001A707E"/>
    <w:rsid w:val="001B3108"/>
    <w:rsid w:val="001B64EF"/>
    <w:rsid w:val="001E2F0F"/>
    <w:rsid w:val="00203FFF"/>
    <w:rsid w:val="00204AFE"/>
    <w:rsid w:val="0020628C"/>
    <w:rsid w:val="002140D8"/>
    <w:rsid w:val="00215093"/>
    <w:rsid w:val="002229E8"/>
    <w:rsid w:val="00226084"/>
    <w:rsid w:val="00227219"/>
    <w:rsid w:val="00235091"/>
    <w:rsid w:val="002423E9"/>
    <w:rsid w:val="00250B87"/>
    <w:rsid w:val="002538B2"/>
    <w:rsid w:val="0025538D"/>
    <w:rsid w:val="00270B00"/>
    <w:rsid w:val="0027535E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B176B"/>
    <w:rsid w:val="002B5469"/>
    <w:rsid w:val="002B7E62"/>
    <w:rsid w:val="002C25B6"/>
    <w:rsid w:val="002C2E63"/>
    <w:rsid w:val="002C4EAD"/>
    <w:rsid w:val="002D351A"/>
    <w:rsid w:val="002D38D3"/>
    <w:rsid w:val="002E34BA"/>
    <w:rsid w:val="002E6E7A"/>
    <w:rsid w:val="002F2EA9"/>
    <w:rsid w:val="002F7CC6"/>
    <w:rsid w:val="003147BB"/>
    <w:rsid w:val="00366D95"/>
    <w:rsid w:val="00367F9D"/>
    <w:rsid w:val="00372A85"/>
    <w:rsid w:val="0038564F"/>
    <w:rsid w:val="00386B97"/>
    <w:rsid w:val="003902C4"/>
    <w:rsid w:val="003A10D2"/>
    <w:rsid w:val="003B1C6D"/>
    <w:rsid w:val="003B32F3"/>
    <w:rsid w:val="003C4B7F"/>
    <w:rsid w:val="003D3CE0"/>
    <w:rsid w:val="003D4A61"/>
    <w:rsid w:val="003F1CE5"/>
    <w:rsid w:val="003F667B"/>
    <w:rsid w:val="00400617"/>
    <w:rsid w:val="00413A84"/>
    <w:rsid w:val="00421FB6"/>
    <w:rsid w:val="00432C6D"/>
    <w:rsid w:val="00434C0E"/>
    <w:rsid w:val="00440D37"/>
    <w:rsid w:val="00453CE1"/>
    <w:rsid w:val="00454815"/>
    <w:rsid w:val="00455A84"/>
    <w:rsid w:val="00497BDA"/>
    <w:rsid w:val="004A3F95"/>
    <w:rsid w:val="004A61BC"/>
    <w:rsid w:val="004B3FA8"/>
    <w:rsid w:val="004B60C8"/>
    <w:rsid w:val="004B6988"/>
    <w:rsid w:val="004D32F9"/>
    <w:rsid w:val="004F505E"/>
    <w:rsid w:val="004F75D9"/>
    <w:rsid w:val="004F77E4"/>
    <w:rsid w:val="005023F2"/>
    <w:rsid w:val="0050789E"/>
    <w:rsid w:val="00520921"/>
    <w:rsid w:val="005214CA"/>
    <w:rsid w:val="00526F04"/>
    <w:rsid w:val="00530B28"/>
    <w:rsid w:val="00530CC7"/>
    <w:rsid w:val="00537AA9"/>
    <w:rsid w:val="005513BD"/>
    <w:rsid w:val="0056762F"/>
    <w:rsid w:val="00570CBE"/>
    <w:rsid w:val="00571F50"/>
    <w:rsid w:val="005764F9"/>
    <w:rsid w:val="005A210F"/>
    <w:rsid w:val="005A6ADD"/>
    <w:rsid w:val="005B45CC"/>
    <w:rsid w:val="005C20C6"/>
    <w:rsid w:val="005C274E"/>
    <w:rsid w:val="005C41A8"/>
    <w:rsid w:val="005E39A7"/>
    <w:rsid w:val="005E5CF5"/>
    <w:rsid w:val="005F5EE7"/>
    <w:rsid w:val="005F70BF"/>
    <w:rsid w:val="00616BDF"/>
    <w:rsid w:val="00640C0A"/>
    <w:rsid w:val="00654D86"/>
    <w:rsid w:val="006573AD"/>
    <w:rsid w:val="006612A9"/>
    <w:rsid w:val="00661BEB"/>
    <w:rsid w:val="0066649F"/>
    <w:rsid w:val="00676E6D"/>
    <w:rsid w:val="006816C8"/>
    <w:rsid w:val="006907FB"/>
    <w:rsid w:val="0069381C"/>
    <w:rsid w:val="006B1AA6"/>
    <w:rsid w:val="006B5C77"/>
    <w:rsid w:val="006D1677"/>
    <w:rsid w:val="006D4FD5"/>
    <w:rsid w:val="006D54A3"/>
    <w:rsid w:val="006E169C"/>
    <w:rsid w:val="006E2E5F"/>
    <w:rsid w:val="006E762B"/>
    <w:rsid w:val="006E77F5"/>
    <w:rsid w:val="006F1277"/>
    <w:rsid w:val="00704258"/>
    <w:rsid w:val="00704409"/>
    <w:rsid w:val="00707FCF"/>
    <w:rsid w:val="00715CEC"/>
    <w:rsid w:val="007166C3"/>
    <w:rsid w:val="00734681"/>
    <w:rsid w:val="00735408"/>
    <w:rsid w:val="0074055C"/>
    <w:rsid w:val="00741E81"/>
    <w:rsid w:val="0076496F"/>
    <w:rsid w:val="0076589E"/>
    <w:rsid w:val="00767369"/>
    <w:rsid w:val="00771601"/>
    <w:rsid w:val="00772A87"/>
    <w:rsid w:val="007761DB"/>
    <w:rsid w:val="00787860"/>
    <w:rsid w:val="00794903"/>
    <w:rsid w:val="007960D5"/>
    <w:rsid w:val="00796504"/>
    <w:rsid w:val="0079724F"/>
    <w:rsid w:val="007A30AD"/>
    <w:rsid w:val="007C33A3"/>
    <w:rsid w:val="007C515B"/>
    <w:rsid w:val="007C73B3"/>
    <w:rsid w:val="007D4D5E"/>
    <w:rsid w:val="007D66DD"/>
    <w:rsid w:val="007E1BDF"/>
    <w:rsid w:val="007E4DF0"/>
    <w:rsid w:val="007F4D2D"/>
    <w:rsid w:val="007F7E5B"/>
    <w:rsid w:val="00814D0B"/>
    <w:rsid w:val="00816F7E"/>
    <w:rsid w:val="00837547"/>
    <w:rsid w:val="00840109"/>
    <w:rsid w:val="00842837"/>
    <w:rsid w:val="00845E5C"/>
    <w:rsid w:val="00847C75"/>
    <w:rsid w:val="00852B85"/>
    <w:rsid w:val="00866214"/>
    <w:rsid w:val="00867320"/>
    <w:rsid w:val="008675C1"/>
    <w:rsid w:val="00870A8D"/>
    <w:rsid w:val="00873FF3"/>
    <w:rsid w:val="00882582"/>
    <w:rsid w:val="008857C4"/>
    <w:rsid w:val="008A02F4"/>
    <w:rsid w:val="008A1A6A"/>
    <w:rsid w:val="008A2296"/>
    <w:rsid w:val="008A6707"/>
    <w:rsid w:val="008C2FDB"/>
    <w:rsid w:val="008D29D8"/>
    <w:rsid w:val="008D3526"/>
    <w:rsid w:val="008E0BF4"/>
    <w:rsid w:val="008E1DC4"/>
    <w:rsid w:val="00902C6D"/>
    <w:rsid w:val="009033A0"/>
    <w:rsid w:val="00925280"/>
    <w:rsid w:val="00931C45"/>
    <w:rsid w:val="00932566"/>
    <w:rsid w:val="00934CC2"/>
    <w:rsid w:val="00947982"/>
    <w:rsid w:val="00983CE3"/>
    <w:rsid w:val="009846FA"/>
    <w:rsid w:val="009A447B"/>
    <w:rsid w:val="009A7B6C"/>
    <w:rsid w:val="009B462F"/>
    <w:rsid w:val="009B4C92"/>
    <w:rsid w:val="009C137C"/>
    <w:rsid w:val="009C41AC"/>
    <w:rsid w:val="009D3FB9"/>
    <w:rsid w:val="009D490D"/>
    <w:rsid w:val="009D7932"/>
    <w:rsid w:val="009E12F6"/>
    <w:rsid w:val="009E300D"/>
    <w:rsid w:val="009E7997"/>
    <w:rsid w:val="009F4524"/>
    <w:rsid w:val="00A01C2D"/>
    <w:rsid w:val="00A0277B"/>
    <w:rsid w:val="00A678CC"/>
    <w:rsid w:val="00A87829"/>
    <w:rsid w:val="00AA66B9"/>
    <w:rsid w:val="00AB6587"/>
    <w:rsid w:val="00AB67EA"/>
    <w:rsid w:val="00AB6A23"/>
    <w:rsid w:val="00AB6D6E"/>
    <w:rsid w:val="00AC6ACC"/>
    <w:rsid w:val="00AD0837"/>
    <w:rsid w:val="00AD1F16"/>
    <w:rsid w:val="00AE0564"/>
    <w:rsid w:val="00AE40D7"/>
    <w:rsid w:val="00AE7290"/>
    <w:rsid w:val="00AF6EA2"/>
    <w:rsid w:val="00B0170D"/>
    <w:rsid w:val="00B0772E"/>
    <w:rsid w:val="00B150FA"/>
    <w:rsid w:val="00B25E5F"/>
    <w:rsid w:val="00B27909"/>
    <w:rsid w:val="00B32842"/>
    <w:rsid w:val="00B34465"/>
    <w:rsid w:val="00B43CD3"/>
    <w:rsid w:val="00B46793"/>
    <w:rsid w:val="00B5656E"/>
    <w:rsid w:val="00B6361F"/>
    <w:rsid w:val="00B85BB7"/>
    <w:rsid w:val="00B94A21"/>
    <w:rsid w:val="00B96B79"/>
    <w:rsid w:val="00BA196E"/>
    <w:rsid w:val="00BA50F2"/>
    <w:rsid w:val="00BE7462"/>
    <w:rsid w:val="00C125D3"/>
    <w:rsid w:val="00C16AE9"/>
    <w:rsid w:val="00C228E2"/>
    <w:rsid w:val="00C250D9"/>
    <w:rsid w:val="00C27D36"/>
    <w:rsid w:val="00C44423"/>
    <w:rsid w:val="00C47A30"/>
    <w:rsid w:val="00C572D5"/>
    <w:rsid w:val="00C6439B"/>
    <w:rsid w:val="00C74F94"/>
    <w:rsid w:val="00C828D9"/>
    <w:rsid w:val="00C95528"/>
    <w:rsid w:val="00CC1737"/>
    <w:rsid w:val="00CC2BE9"/>
    <w:rsid w:val="00CC581F"/>
    <w:rsid w:val="00CE04C2"/>
    <w:rsid w:val="00CE0F6B"/>
    <w:rsid w:val="00CE10DB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460D"/>
    <w:rsid w:val="00D4675D"/>
    <w:rsid w:val="00D5020D"/>
    <w:rsid w:val="00D6636E"/>
    <w:rsid w:val="00D7501C"/>
    <w:rsid w:val="00D811CF"/>
    <w:rsid w:val="00D85991"/>
    <w:rsid w:val="00D95B1F"/>
    <w:rsid w:val="00DA2E41"/>
    <w:rsid w:val="00DA2FF9"/>
    <w:rsid w:val="00DB557E"/>
    <w:rsid w:val="00DC7A75"/>
    <w:rsid w:val="00DE6FB0"/>
    <w:rsid w:val="00DF2928"/>
    <w:rsid w:val="00DF3989"/>
    <w:rsid w:val="00E02FCC"/>
    <w:rsid w:val="00E168A5"/>
    <w:rsid w:val="00E27A99"/>
    <w:rsid w:val="00E325E8"/>
    <w:rsid w:val="00E44565"/>
    <w:rsid w:val="00E5044E"/>
    <w:rsid w:val="00E570AE"/>
    <w:rsid w:val="00E574C3"/>
    <w:rsid w:val="00E7065A"/>
    <w:rsid w:val="00E805D6"/>
    <w:rsid w:val="00E84263"/>
    <w:rsid w:val="00E851D2"/>
    <w:rsid w:val="00EA5D1B"/>
    <w:rsid w:val="00EB04E6"/>
    <w:rsid w:val="00EB0C4C"/>
    <w:rsid w:val="00EB665A"/>
    <w:rsid w:val="00ED7A67"/>
    <w:rsid w:val="00EE09AB"/>
    <w:rsid w:val="00EE15BE"/>
    <w:rsid w:val="00EF0BEB"/>
    <w:rsid w:val="00EF30B5"/>
    <w:rsid w:val="00EF78FF"/>
    <w:rsid w:val="00F04A0A"/>
    <w:rsid w:val="00F05A2B"/>
    <w:rsid w:val="00F11222"/>
    <w:rsid w:val="00F14250"/>
    <w:rsid w:val="00F307FA"/>
    <w:rsid w:val="00F32B18"/>
    <w:rsid w:val="00F41AB5"/>
    <w:rsid w:val="00F457B6"/>
    <w:rsid w:val="00F46810"/>
    <w:rsid w:val="00F70FAC"/>
    <w:rsid w:val="00F76FC0"/>
    <w:rsid w:val="00FA5FC9"/>
    <w:rsid w:val="00FB28D0"/>
    <w:rsid w:val="00FB4250"/>
    <w:rsid w:val="00FC65E1"/>
    <w:rsid w:val="00FC6CF2"/>
    <w:rsid w:val="00FE7C4C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paragraph" w:customStyle="1" w:styleId="paragraph">
    <w:name w:val="paragraph"/>
    <w:basedOn w:val="Normal"/>
    <w:rsid w:val="003902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902C4"/>
  </w:style>
  <w:style w:type="character" w:customStyle="1" w:styleId="eop">
    <w:name w:val="eop"/>
    <w:basedOn w:val="DefaultParagraphFont"/>
    <w:rsid w:val="003902C4"/>
  </w:style>
  <w:style w:type="character" w:customStyle="1" w:styleId="findhit">
    <w:name w:val="findhit"/>
    <w:basedOn w:val="DefaultParagraphFont"/>
    <w:rsid w:val="003902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32FF68D12D2F41945C32BEB3BC283B" ma:contentTypeVersion="7" ma:contentTypeDescription="Create a new document." ma:contentTypeScope="" ma:versionID="6cfab21abbad48ac3741a11c15b697c4">
  <xsd:schema xmlns:xsd="http://www.w3.org/2001/XMLSchema" xmlns:xs="http://www.w3.org/2001/XMLSchema" xmlns:p="http://schemas.microsoft.com/office/2006/metadata/properties" xmlns:ns2="418dcd86-7769-41f1-ac26-1516935b953a" xmlns:ns3="437d4536-3db7-4cb7-8402-22bded9827c4" targetNamespace="http://schemas.microsoft.com/office/2006/metadata/properties" ma:root="true" ma:fieldsID="16d34b974e183303a32207d8a6ce8d27" ns2:_="" ns3:_="">
    <xsd:import namespace="418dcd86-7769-41f1-ac26-1516935b953a"/>
    <xsd:import namespace="437d4536-3db7-4cb7-8402-22bded9827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dcd86-7769-41f1-ac26-1516935b95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7d4536-3db7-4cb7-8402-22bded9827c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dc861a6c-2fe9-47c2-94a3-5ed66283793b}" ma:internalName="TaxCatchAll" ma:showField="CatchAllData" ma:web="437d4536-3db7-4cb7-8402-22bded982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7d4536-3db7-4cb7-8402-22bded9827c4" xsi:nil="true"/>
    <lcf76f155ced4ddcb4097134ff3c332f xmlns="418dcd86-7769-41f1-ac26-1516935b953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920A241-1E0E-482C-AAB7-048549BDF0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D1CA3B-227E-4B0E-9838-48AD6CD8D061}"/>
</file>

<file path=customXml/itemProps3.xml><?xml version="1.0" encoding="utf-8"?>
<ds:datastoreItem xmlns:ds="http://schemas.openxmlformats.org/officeDocument/2006/customXml" ds:itemID="{65747536-CA7F-453F-98BD-0629BC5A1F16}"/>
</file>

<file path=customXml/itemProps4.xml><?xml version="1.0" encoding="utf-8"?>
<ds:datastoreItem xmlns:ds="http://schemas.openxmlformats.org/officeDocument/2006/customXml" ds:itemID="{5B09B456-097D-4CFE-A1C5-98B3D93AF7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anjula Shenoy K</cp:lastModifiedBy>
  <cp:revision>4</cp:revision>
  <dcterms:created xsi:type="dcterms:W3CDTF">2023-04-21T07:03:00Z</dcterms:created>
  <dcterms:modified xsi:type="dcterms:W3CDTF">2023-04-28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32FF68D12D2F41945C32BEB3BC283B</vt:lpwstr>
  </property>
</Properties>
</file>